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BAC577" w14:textId="7EC84461" w:rsidR="006814E7" w:rsidRPr="00C05FEA" w:rsidRDefault="00720633" w:rsidP="00C05FEA">
      <w:pPr>
        <w:spacing w:after="0"/>
        <w:contextualSpacing/>
        <w:jc w:val="center"/>
        <w:rPr>
          <w:rFonts w:ascii="Times New Roman" w:hAnsi="Times New Roman" w:cs="Times New Roman"/>
          <w:bCs/>
          <w:color w:val="0563C1" w:themeColor="hyperlink"/>
          <w:sz w:val="28"/>
          <w:szCs w:val="24"/>
          <w:u w:val="single"/>
        </w:rPr>
      </w:pPr>
      <w:r>
        <w:rPr>
          <w:rFonts w:ascii="Times New Roman" w:hAnsi="Times New Roman" w:cs="Times New Roman"/>
          <w:b/>
          <w:sz w:val="28"/>
          <w:szCs w:val="24"/>
        </w:rPr>
        <w:t>Study Information Sheet</w:t>
      </w:r>
    </w:p>
    <w:p w14:paraId="3FA00D7F" w14:textId="77777777" w:rsidR="002506B1" w:rsidRPr="00C7723C" w:rsidRDefault="002506B1" w:rsidP="002506B1">
      <w:pPr>
        <w:pStyle w:val="Address"/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536628A" w14:textId="1F56A331" w:rsidR="006814E7" w:rsidRPr="00C05FEA" w:rsidRDefault="006814E7" w:rsidP="00C05FEA">
      <w:pPr>
        <w:spacing w:after="0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C05FEA">
        <w:rPr>
          <w:rFonts w:ascii="Times New Roman" w:hAnsi="Times New Roman" w:cs="Times New Roman"/>
          <w:b/>
          <w:bCs/>
          <w:sz w:val="24"/>
          <w:szCs w:val="24"/>
        </w:rPr>
        <w:t>Title of the Project:</w:t>
      </w:r>
      <w:r w:rsidR="00972599" w:rsidRPr="00C05FE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455BD" w:rsidRPr="004455BD">
        <w:rPr>
          <w:rFonts w:ascii="Times New Roman" w:hAnsi="Times New Roman" w:cs="Times New Roman"/>
          <w:bCs/>
          <w:sz w:val="24"/>
          <w:szCs w:val="24"/>
        </w:rPr>
        <w:t>The Priority of Language and Music Preference as Factors for Church Choice Among Immigrants in Metropolitan Atlanta</w:t>
      </w:r>
    </w:p>
    <w:p w14:paraId="68B14A95" w14:textId="4BCCBD44" w:rsidR="006814E7" w:rsidRPr="001A7901" w:rsidRDefault="006814E7" w:rsidP="00C05FEA">
      <w:pPr>
        <w:spacing w:after="0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05FEA">
        <w:rPr>
          <w:rFonts w:ascii="Times New Roman" w:hAnsi="Times New Roman" w:cs="Times New Roman"/>
          <w:b/>
          <w:bCs/>
          <w:sz w:val="24"/>
          <w:szCs w:val="24"/>
        </w:rPr>
        <w:t>Principal Investigator:</w:t>
      </w:r>
      <w:r w:rsidRPr="00C05FE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455BD">
        <w:rPr>
          <w:rFonts w:ascii="Times New Roman" w:hAnsi="Times New Roman" w:cs="Times New Roman"/>
          <w:bCs/>
          <w:sz w:val="24"/>
          <w:szCs w:val="24"/>
        </w:rPr>
        <w:t>Thomas Ferguson, Doctor</w:t>
      </w:r>
      <w:r w:rsidR="001A7901">
        <w:rPr>
          <w:rFonts w:ascii="Times New Roman" w:hAnsi="Times New Roman" w:cs="Times New Roman"/>
          <w:bCs/>
          <w:sz w:val="24"/>
          <w:szCs w:val="24"/>
        </w:rPr>
        <w:t xml:space="preserve"> of Worship Studies</w:t>
      </w:r>
      <w:r w:rsidR="004455BD">
        <w:rPr>
          <w:rFonts w:ascii="Times New Roman" w:hAnsi="Times New Roman" w:cs="Times New Roman"/>
          <w:bCs/>
          <w:sz w:val="24"/>
          <w:szCs w:val="24"/>
        </w:rPr>
        <w:t xml:space="preserve"> Candidate, School of Music, </w:t>
      </w:r>
      <w:r w:rsidR="00DD78C3" w:rsidRPr="00DD78C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iberty University</w:t>
      </w:r>
    </w:p>
    <w:p w14:paraId="5BBF8987" w14:textId="77777777" w:rsidR="00F75CF2" w:rsidRPr="006B5E88" w:rsidRDefault="00F75CF2" w:rsidP="00F75CF2">
      <w:pPr>
        <w:spacing w:after="0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5E0BDCF4" w14:textId="77777777" w:rsidR="00F75CF2" w:rsidRPr="006B5E88" w:rsidRDefault="00F75CF2" w:rsidP="00F75C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contextualSpacing/>
        <w:jc w:val="center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>Key</w:t>
      </w:r>
      <w:r w:rsidRPr="006B5E88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 xml:space="preserve"> Information about the Research Study</w:t>
      </w:r>
    </w:p>
    <w:p w14:paraId="08285F7A" w14:textId="77777777" w:rsidR="00F75CF2" w:rsidRPr="00C7723C" w:rsidRDefault="00F75CF2" w:rsidP="00F75CF2">
      <w:pPr>
        <w:pStyle w:val="Address"/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9AD9C56" w14:textId="58CE5E94" w:rsidR="00F75CF2" w:rsidRDefault="00F75CF2" w:rsidP="00F75CF2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C05FEA">
        <w:rPr>
          <w:rFonts w:ascii="Times New Roman" w:hAnsi="Times New Roman" w:cs="Times New Roman"/>
          <w:bCs/>
          <w:sz w:val="24"/>
          <w:szCs w:val="24"/>
        </w:rPr>
        <w:t>Y</w:t>
      </w:r>
      <w:r w:rsidRPr="00C05FEA">
        <w:rPr>
          <w:rFonts w:ascii="Times New Roman" w:hAnsi="Times New Roman" w:cs="Times New Roman"/>
          <w:sz w:val="24"/>
          <w:szCs w:val="24"/>
        </w:rPr>
        <w:t>ou are invited to participate</w:t>
      </w:r>
      <w:r>
        <w:rPr>
          <w:rFonts w:ascii="Times New Roman" w:hAnsi="Times New Roman" w:cs="Times New Roman"/>
          <w:sz w:val="24"/>
          <w:szCs w:val="24"/>
        </w:rPr>
        <w:t xml:space="preserve"> in a research study. T</w:t>
      </w:r>
      <w:r w:rsidRPr="00C05FEA">
        <w:rPr>
          <w:rFonts w:ascii="Times New Roman" w:hAnsi="Times New Roman" w:cs="Times New Roman"/>
          <w:sz w:val="24"/>
          <w:szCs w:val="24"/>
        </w:rPr>
        <w:t>o participate, you must b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E559B">
        <w:rPr>
          <w:rFonts w:ascii="Times New Roman" w:hAnsi="Times New Roman" w:cs="Times New Roman"/>
          <w:sz w:val="24"/>
          <w:szCs w:val="24"/>
        </w:rPr>
        <w:t>18 years old or older</w:t>
      </w:r>
      <w:r w:rsidR="003C2439">
        <w:rPr>
          <w:rFonts w:ascii="Times New Roman" w:hAnsi="Times New Roman" w:cs="Times New Roman"/>
          <w:sz w:val="24"/>
          <w:szCs w:val="24"/>
        </w:rPr>
        <w:t>, be a first-or-second generation immigrant,</w:t>
      </w:r>
      <w:r w:rsidR="003E559B">
        <w:rPr>
          <w:rFonts w:ascii="Times New Roman" w:hAnsi="Times New Roman" w:cs="Times New Roman"/>
          <w:sz w:val="24"/>
          <w:szCs w:val="24"/>
        </w:rPr>
        <w:t xml:space="preserve"> </w:t>
      </w:r>
      <w:r w:rsidR="003B4739">
        <w:rPr>
          <w:rFonts w:ascii="Times New Roman" w:hAnsi="Times New Roman" w:cs="Times New Roman"/>
          <w:sz w:val="24"/>
          <w:szCs w:val="24"/>
        </w:rPr>
        <w:t xml:space="preserve">or participate in worship with a first- or second-generation </w:t>
      </w:r>
      <w:proofErr w:type="gramStart"/>
      <w:r w:rsidR="003B4739">
        <w:rPr>
          <w:rFonts w:ascii="Times New Roman" w:hAnsi="Times New Roman" w:cs="Times New Roman"/>
          <w:sz w:val="24"/>
          <w:szCs w:val="24"/>
        </w:rPr>
        <w:t xml:space="preserve">immigrant, </w:t>
      </w:r>
      <w:r w:rsidR="003E559B">
        <w:rPr>
          <w:rFonts w:ascii="Times New Roman" w:hAnsi="Times New Roman" w:cs="Times New Roman"/>
          <w:sz w:val="24"/>
          <w:szCs w:val="24"/>
        </w:rPr>
        <w:t>and</w:t>
      </w:r>
      <w:proofErr w:type="gramEnd"/>
      <w:r w:rsidR="003E559B">
        <w:rPr>
          <w:rFonts w:ascii="Times New Roman" w:hAnsi="Times New Roman" w:cs="Times New Roman"/>
          <w:sz w:val="24"/>
          <w:szCs w:val="24"/>
        </w:rPr>
        <w:t xml:space="preserve"> attend a church in the northeastern metropolitan Atlanta area.</w:t>
      </w:r>
    </w:p>
    <w:p w14:paraId="34535A65" w14:textId="77777777" w:rsidR="00F75CF2" w:rsidRDefault="00F75CF2" w:rsidP="00F75CF2">
      <w:pPr>
        <w:spacing w:after="0"/>
        <w:contextualSpacing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7CBFB5A5" w14:textId="77777777" w:rsidR="00F75CF2" w:rsidRPr="006B5E88" w:rsidRDefault="00F75CF2" w:rsidP="00F75CF2">
      <w:pPr>
        <w:spacing w:after="0"/>
        <w:contextualSpacing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6B5E8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ings you should know:</w:t>
      </w:r>
    </w:p>
    <w:p w14:paraId="264A26C4" w14:textId="6B3B1AF2" w:rsidR="00953076" w:rsidRPr="00F77EBB" w:rsidRDefault="00F75CF2" w:rsidP="00F77EB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B5E8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purpose of the study </w:t>
      </w:r>
      <w:r w:rsidR="00E25885" w:rsidRPr="00E2588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s to identify the values, factors, and cultural issues that are most important to immigrant Christians when deciding to join a worshiping community</w:t>
      </w:r>
      <w:r w:rsidR="003B47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so that local churches may adjust their worship praxis to more effectively minister in a multiethnic environment</w:t>
      </w:r>
      <w:r w:rsidR="00E25885" w:rsidRPr="00E2588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  <w:r w:rsidRPr="006B5E8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 If you choose to participate, you will be asked to</w:t>
      </w:r>
      <w:r w:rsidR="00E2588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complete an anonymous online survey.</w:t>
      </w:r>
      <w:r w:rsidRPr="006B5E8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is will take approximately</w:t>
      </w:r>
      <w:r w:rsidR="00007A9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E2588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</w:t>
      </w:r>
      <w:r w:rsidR="002451E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enty</w:t>
      </w:r>
      <w:r w:rsidR="00E2588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minutes</w:t>
      </w:r>
      <w:r w:rsidRPr="006B5E8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FF7D4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B14177" w:rsidRPr="00022E1D">
        <w:rPr>
          <w:rFonts w:ascii="Times New Roman" w:hAnsi="Times New Roman" w:cs="Times New Roman"/>
          <w:sz w:val="24"/>
          <w:szCs w:val="24"/>
        </w:rPr>
        <w:t>If you are interested in participating in a follow-up interview, indicate your interest by completing the separate follow-up information page</w:t>
      </w:r>
      <w:r w:rsidR="00B14177">
        <w:rPr>
          <w:rFonts w:ascii="Times New Roman" w:hAnsi="Times New Roman" w:cs="Times New Roman"/>
          <w:sz w:val="24"/>
          <w:szCs w:val="24"/>
        </w:rPr>
        <w:t>,</w:t>
      </w:r>
      <w:r w:rsidR="00B14177" w:rsidRPr="00022E1D">
        <w:rPr>
          <w:rFonts w:ascii="Times New Roman" w:hAnsi="Times New Roman" w:cs="Times New Roman"/>
          <w:sz w:val="24"/>
          <w:szCs w:val="24"/>
        </w:rPr>
        <w:t xml:space="preserve"> </w:t>
      </w:r>
      <w:r w:rsidR="00B14177">
        <w:rPr>
          <w:rFonts w:ascii="Times New Roman" w:hAnsi="Times New Roman" w:cs="Times New Roman"/>
          <w:sz w:val="24"/>
          <w:szCs w:val="24"/>
        </w:rPr>
        <w:t>which immediately follows</w:t>
      </w:r>
      <w:r w:rsidR="00B14177" w:rsidRPr="00022E1D">
        <w:rPr>
          <w:rFonts w:ascii="Times New Roman" w:hAnsi="Times New Roman" w:cs="Times New Roman"/>
          <w:sz w:val="24"/>
          <w:szCs w:val="24"/>
        </w:rPr>
        <w:t xml:space="preserve"> the anonymous survey.</w:t>
      </w:r>
    </w:p>
    <w:p w14:paraId="26C1DFB8" w14:textId="77777777" w:rsidR="00FB4E30" w:rsidRDefault="00161C49" w:rsidP="00F75CF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B4E30">
        <w:rPr>
          <w:rFonts w:ascii="Times New Roman" w:hAnsi="Times New Roman" w:cs="Times New Roman"/>
          <w:sz w:val="24"/>
          <w:szCs w:val="24"/>
        </w:rPr>
        <w:t>Participants should not expect a direct benefit from participating in this study.</w:t>
      </w:r>
      <w:r w:rsidR="001727D5" w:rsidRPr="00FB4E3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00D9AC" w14:textId="31911AE7" w:rsidR="00F75CF2" w:rsidRPr="00FB4E30" w:rsidRDefault="00F75CF2" w:rsidP="00F75CF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B4E3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aking part in this research project is voluntary. You do not have to participate, and you can stop at any time.</w:t>
      </w:r>
    </w:p>
    <w:p w14:paraId="28AB8D4D" w14:textId="77777777" w:rsidR="00F75CF2" w:rsidRPr="00C05FEA" w:rsidRDefault="00F75CF2" w:rsidP="00F75CF2">
      <w:pPr>
        <w:spacing w:after="0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58589970" w14:textId="77777777" w:rsidR="00F75CF2" w:rsidRDefault="00F75CF2" w:rsidP="00F75CF2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C05FEA">
        <w:rPr>
          <w:rFonts w:ascii="Times New Roman" w:hAnsi="Times New Roman" w:cs="Times New Roman"/>
          <w:sz w:val="24"/>
          <w:szCs w:val="24"/>
        </w:rPr>
        <w:t xml:space="preserve">Please </w:t>
      </w:r>
      <w:r>
        <w:rPr>
          <w:rFonts w:ascii="Times New Roman" w:hAnsi="Times New Roman" w:cs="Times New Roman"/>
          <w:sz w:val="24"/>
          <w:szCs w:val="24"/>
        </w:rPr>
        <w:t>read this entire form and ask questions before deciding whether to participate</w:t>
      </w:r>
      <w:r w:rsidRPr="00C05FEA">
        <w:rPr>
          <w:rFonts w:ascii="Times New Roman" w:hAnsi="Times New Roman" w:cs="Times New Roman"/>
          <w:sz w:val="24"/>
          <w:szCs w:val="24"/>
        </w:rPr>
        <w:t xml:space="preserve"> in this research.</w:t>
      </w:r>
    </w:p>
    <w:p w14:paraId="7056E65C" w14:textId="77777777" w:rsidR="00C05FEA" w:rsidRPr="00C05FEA" w:rsidRDefault="00C05FEA" w:rsidP="00C05FE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14:paraId="69000D07" w14:textId="51BCFF66" w:rsidR="006814E7" w:rsidRPr="00C05FEA" w:rsidRDefault="00FB1615" w:rsidP="00C05F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contextualSpacing/>
        <w:jc w:val="center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 w:rsidRPr="00C05FEA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>Wh</w:t>
      </w:r>
      <w:r w:rsidR="00342583" w:rsidRPr="00C05FEA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>at</w:t>
      </w:r>
      <w:r w:rsidR="00694831" w:rsidRPr="00C05FEA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 xml:space="preserve"> is the study about</w:t>
      </w:r>
      <w:r w:rsidR="00F42FE1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>,</w:t>
      </w:r>
      <w:r w:rsidR="00694831" w:rsidRPr="00C05FEA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 xml:space="preserve"> and why is </w:t>
      </w:r>
      <w:r w:rsidR="00342583" w:rsidRPr="00C05FEA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>it</w:t>
      </w:r>
      <w:r w:rsidR="00694831" w:rsidRPr="00C05FEA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 xml:space="preserve"> being done</w:t>
      </w:r>
      <w:r w:rsidR="00342583" w:rsidRPr="00C05FEA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>?</w:t>
      </w:r>
    </w:p>
    <w:p w14:paraId="404CB1AA" w14:textId="77777777" w:rsidR="000E1648" w:rsidRPr="00C05FEA" w:rsidRDefault="000E1648" w:rsidP="000E1648">
      <w:pPr>
        <w:spacing w:after="0"/>
        <w:contextualSpacing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402D9E5C" w14:textId="34D51347" w:rsidR="00705E3D" w:rsidRDefault="006814E7" w:rsidP="00C05FE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C05FEA">
        <w:rPr>
          <w:rFonts w:ascii="Times New Roman" w:hAnsi="Times New Roman" w:cs="Times New Roman"/>
          <w:sz w:val="24"/>
          <w:szCs w:val="24"/>
        </w:rPr>
        <w:t>The purpose of the study is</w:t>
      </w:r>
      <w:r w:rsidR="00E25885">
        <w:rPr>
          <w:rFonts w:ascii="Times New Roman" w:hAnsi="Times New Roman" w:cs="Times New Roman"/>
          <w:sz w:val="24"/>
          <w:szCs w:val="24"/>
        </w:rPr>
        <w:t xml:space="preserve"> to</w:t>
      </w:r>
      <w:r w:rsidRPr="00C05FEA">
        <w:rPr>
          <w:rFonts w:ascii="Times New Roman" w:hAnsi="Times New Roman" w:cs="Times New Roman"/>
          <w:sz w:val="24"/>
          <w:szCs w:val="24"/>
        </w:rPr>
        <w:t xml:space="preserve"> </w:t>
      </w:r>
      <w:r w:rsidR="00E25885" w:rsidRPr="00E25885">
        <w:rPr>
          <w:rFonts w:ascii="Times New Roman" w:hAnsi="Times New Roman" w:cs="Times New Roman"/>
          <w:sz w:val="24"/>
          <w:szCs w:val="24"/>
        </w:rPr>
        <w:t xml:space="preserve">identify the values, factors, and cultural issues that are most important to immigrant Christians when deciding to join a worshiping community. </w:t>
      </w:r>
    </w:p>
    <w:p w14:paraId="273AAAAF" w14:textId="77777777" w:rsidR="000E1648" w:rsidRPr="00C05FEA" w:rsidRDefault="000E1648" w:rsidP="00C05FEA">
      <w:pPr>
        <w:spacing w:after="0"/>
        <w:contextualSpacing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19C94DDF" w14:textId="70F9788D" w:rsidR="006814E7" w:rsidRPr="00C05FEA" w:rsidRDefault="00FB1615" w:rsidP="00C05F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contextualSpacing/>
        <w:jc w:val="center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 w:rsidRPr="00C05FEA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>What will happen if you take part in this study?</w:t>
      </w:r>
    </w:p>
    <w:p w14:paraId="2F6E7CE3" w14:textId="77777777" w:rsidR="000E1648" w:rsidRPr="00C05FEA" w:rsidRDefault="000E1648" w:rsidP="000E1648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14:paraId="7C40180E" w14:textId="58E66DCD" w:rsidR="005C5FAE" w:rsidRPr="00C05FEA" w:rsidRDefault="005C5FAE" w:rsidP="00C05FE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C05FEA">
        <w:rPr>
          <w:rFonts w:ascii="Times New Roman" w:hAnsi="Times New Roman" w:cs="Times New Roman"/>
          <w:sz w:val="24"/>
          <w:szCs w:val="24"/>
        </w:rPr>
        <w:t>If you agree to be in this study, I w</w:t>
      </w:r>
      <w:r w:rsidR="00075410">
        <w:rPr>
          <w:rFonts w:ascii="Times New Roman" w:hAnsi="Times New Roman" w:cs="Times New Roman"/>
          <w:sz w:val="24"/>
          <w:szCs w:val="24"/>
        </w:rPr>
        <w:t>ill</w:t>
      </w:r>
      <w:r w:rsidRPr="00C05FEA">
        <w:rPr>
          <w:rFonts w:ascii="Times New Roman" w:hAnsi="Times New Roman" w:cs="Times New Roman"/>
          <w:sz w:val="24"/>
          <w:szCs w:val="24"/>
        </w:rPr>
        <w:t xml:space="preserve"> ask you to do the following:</w:t>
      </w:r>
    </w:p>
    <w:p w14:paraId="41E7C2FA" w14:textId="20C28BEC" w:rsidR="005C5FAE" w:rsidRPr="00022E1D" w:rsidRDefault="003F606A" w:rsidP="00C05FEA">
      <w:pPr>
        <w:pStyle w:val="ListParagraph"/>
        <w:numPr>
          <w:ilvl w:val="0"/>
          <w:numId w:val="10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22E1D">
        <w:rPr>
          <w:rFonts w:ascii="Times New Roman" w:hAnsi="Times New Roman" w:cs="Times New Roman"/>
          <w:sz w:val="24"/>
          <w:szCs w:val="24"/>
        </w:rPr>
        <w:t>Participate in an anonymous online survey that will take approximately</w:t>
      </w:r>
      <w:r w:rsidR="00007A98">
        <w:rPr>
          <w:rFonts w:ascii="Times New Roman" w:hAnsi="Times New Roman" w:cs="Times New Roman"/>
          <w:sz w:val="24"/>
          <w:szCs w:val="24"/>
        </w:rPr>
        <w:t xml:space="preserve"> </w:t>
      </w:r>
      <w:r w:rsidR="00FF6165">
        <w:rPr>
          <w:rFonts w:ascii="Times New Roman" w:hAnsi="Times New Roman" w:cs="Times New Roman"/>
          <w:sz w:val="24"/>
          <w:szCs w:val="24"/>
        </w:rPr>
        <w:t>2</w:t>
      </w:r>
      <w:r w:rsidRPr="00022E1D">
        <w:rPr>
          <w:rFonts w:ascii="Times New Roman" w:hAnsi="Times New Roman" w:cs="Times New Roman"/>
          <w:sz w:val="24"/>
          <w:szCs w:val="24"/>
        </w:rPr>
        <w:t>0 minutes</w:t>
      </w:r>
      <w:r w:rsidR="00F266F4">
        <w:rPr>
          <w:rFonts w:ascii="Times New Roman" w:hAnsi="Times New Roman" w:cs="Times New Roman"/>
          <w:sz w:val="24"/>
          <w:szCs w:val="24"/>
        </w:rPr>
        <w:t>.</w:t>
      </w:r>
    </w:p>
    <w:p w14:paraId="68BED03F" w14:textId="019AF8FC" w:rsidR="00AC2C2B" w:rsidRPr="00C05FEA" w:rsidRDefault="003F606A" w:rsidP="008F4E04">
      <w:pPr>
        <w:pStyle w:val="ListParagraph"/>
        <w:numPr>
          <w:ilvl w:val="0"/>
          <w:numId w:val="10"/>
        </w:numPr>
        <w:spacing w:after="0"/>
        <w:rPr>
          <w:rFonts w:ascii="Times New Roman" w:hAnsi="Times New Roman" w:cs="Times New Roman"/>
          <w:color w:val="5B9BD5" w:themeColor="accent1"/>
          <w:sz w:val="24"/>
          <w:szCs w:val="24"/>
        </w:rPr>
      </w:pPr>
      <w:r w:rsidRPr="00022E1D">
        <w:rPr>
          <w:rFonts w:ascii="Times New Roman" w:hAnsi="Times New Roman" w:cs="Times New Roman"/>
          <w:sz w:val="24"/>
          <w:szCs w:val="24"/>
        </w:rPr>
        <w:t>If you are interested in participating in a follow-up interview, indicate your interest by completing the separate follow-up information page</w:t>
      </w:r>
      <w:r w:rsidR="00213ED2">
        <w:rPr>
          <w:rFonts w:ascii="Times New Roman" w:hAnsi="Times New Roman" w:cs="Times New Roman"/>
          <w:sz w:val="24"/>
          <w:szCs w:val="24"/>
        </w:rPr>
        <w:t>,</w:t>
      </w:r>
      <w:r w:rsidRPr="00022E1D">
        <w:rPr>
          <w:rFonts w:ascii="Times New Roman" w:hAnsi="Times New Roman" w:cs="Times New Roman"/>
          <w:sz w:val="24"/>
          <w:szCs w:val="24"/>
        </w:rPr>
        <w:t xml:space="preserve"> </w:t>
      </w:r>
      <w:r w:rsidR="00007A98">
        <w:rPr>
          <w:rFonts w:ascii="Times New Roman" w:hAnsi="Times New Roman" w:cs="Times New Roman"/>
          <w:sz w:val="24"/>
          <w:szCs w:val="24"/>
        </w:rPr>
        <w:t>which immediately follows</w:t>
      </w:r>
      <w:r w:rsidRPr="00022E1D">
        <w:rPr>
          <w:rFonts w:ascii="Times New Roman" w:hAnsi="Times New Roman" w:cs="Times New Roman"/>
          <w:sz w:val="24"/>
          <w:szCs w:val="24"/>
        </w:rPr>
        <w:t xml:space="preserve"> the anonymous survey. </w:t>
      </w:r>
    </w:p>
    <w:p w14:paraId="7665A39B" w14:textId="4E87D349" w:rsidR="006814E7" w:rsidRPr="00C05FEA" w:rsidRDefault="00FB1615" w:rsidP="00C05F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contextualSpacing/>
        <w:jc w:val="center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 w:rsidRPr="00C05FEA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 xml:space="preserve">How could you </w:t>
      </w:r>
      <w:r w:rsidR="00714BE4" w:rsidRPr="00C05FEA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 xml:space="preserve">or others </w:t>
      </w:r>
      <w:r w:rsidRPr="00C05FEA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>benefit from this study?</w:t>
      </w:r>
    </w:p>
    <w:p w14:paraId="7960512A" w14:textId="77777777" w:rsidR="00A327B7" w:rsidRPr="00C05FEA" w:rsidRDefault="00A327B7" w:rsidP="00A327B7">
      <w:pPr>
        <w:spacing w:after="0"/>
        <w:contextualSpacing/>
        <w:rPr>
          <w:rFonts w:ascii="Times New Roman" w:hAnsi="Times New Roman" w:cs="Times New Roman"/>
          <w:color w:val="5B9BD5" w:themeColor="accent1"/>
          <w:sz w:val="24"/>
          <w:szCs w:val="24"/>
        </w:rPr>
      </w:pPr>
    </w:p>
    <w:p w14:paraId="4F08B9C9" w14:textId="22602298" w:rsidR="00235776" w:rsidRPr="00F310F2" w:rsidRDefault="00F310F2" w:rsidP="00C05FEA">
      <w:pPr>
        <w:spacing w:after="0"/>
        <w:contextualSpacing/>
        <w:rPr>
          <w:rFonts w:ascii="Times New Roman" w:hAnsi="Times New Roman" w:cs="Times New Roman"/>
          <w:color w:val="FF0000"/>
          <w:sz w:val="24"/>
          <w:szCs w:val="24"/>
        </w:rPr>
      </w:pPr>
      <w:bookmarkStart w:id="0" w:name="_Hlk216117454"/>
      <w:r w:rsidRPr="00C05FEA">
        <w:rPr>
          <w:rFonts w:ascii="Times New Roman" w:hAnsi="Times New Roman" w:cs="Times New Roman"/>
          <w:sz w:val="24"/>
          <w:szCs w:val="24"/>
        </w:rPr>
        <w:t xml:space="preserve">Participants should not expect a direct benefit from </w:t>
      </w:r>
      <w:r w:rsidR="00A8787A">
        <w:rPr>
          <w:rFonts w:ascii="Times New Roman" w:hAnsi="Times New Roman" w:cs="Times New Roman"/>
          <w:sz w:val="24"/>
          <w:szCs w:val="24"/>
        </w:rPr>
        <w:t>participating</w:t>
      </w:r>
      <w:r w:rsidRPr="00C05FEA">
        <w:rPr>
          <w:rFonts w:ascii="Times New Roman" w:hAnsi="Times New Roman" w:cs="Times New Roman"/>
          <w:sz w:val="24"/>
          <w:szCs w:val="24"/>
        </w:rPr>
        <w:t xml:space="preserve"> in this study.</w:t>
      </w:r>
    </w:p>
    <w:p w14:paraId="1CCC2C70" w14:textId="77777777" w:rsidR="00235776" w:rsidRPr="00C05FEA" w:rsidRDefault="00235776" w:rsidP="00C05FEA">
      <w:pPr>
        <w:spacing w:after="0"/>
        <w:contextualSpacing/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</w:p>
    <w:p w14:paraId="06A259C5" w14:textId="48F5A3FC" w:rsidR="001727D5" w:rsidRDefault="00235776" w:rsidP="00C05FE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C05FEA">
        <w:rPr>
          <w:rFonts w:ascii="Times New Roman" w:hAnsi="Times New Roman" w:cs="Times New Roman"/>
          <w:sz w:val="24"/>
          <w:szCs w:val="24"/>
        </w:rPr>
        <w:lastRenderedPageBreak/>
        <w:t>Benefits to society include</w:t>
      </w:r>
      <w:r w:rsidR="0062591A">
        <w:rPr>
          <w:rFonts w:ascii="Times New Roman" w:hAnsi="Times New Roman" w:cs="Times New Roman"/>
          <w:sz w:val="24"/>
          <w:szCs w:val="24"/>
        </w:rPr>
        <w:t>:</w:t>
      </w:r>
    </w:p>
    <w:p w14:paraId="430743CF" w14:textId="77777777" w:rsidR="00213ED2" w:rsidRPr="00530992" w:rsidRDefault="00213ED2" w:rsidP="00213ED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530992">
        <w:rPr>
          <w:rFonts w:ascii="Times New Roman" w:hAnsi="Times New Roman" w:cs="Times New Roman"/>
          <w:sz w:val="24"/>
          <w:szCs w:val="24"/>
        </w:rPr>
        <w:t>Christians growing in their understanding of their brothers and sisters from different cultures, resulting in the biblical ideal of unity in diversity and serving as a testimony to the power of the Gospel.</w:t>
      </w:r>
    </w:p>
    <w:p w14:paraId="3FFBD325" w14:textId="77777777" w:rsidR="0062591A" w:rsidRDefault="0062591A" w:rsidP="0062591A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2591A">
        <w:rPr>
          <w:rFonts w:ascii="Times New Roman" w:hAnsi="Times New Roman" w:cs="Times New Roman"/>
          <w:sz w:val="24"/>
          <w:szCs w:val="24"/>
        </w:rPr>
        <w:t xml:space="preserve">The </w:t>
      </w:r>
      <w:r w:rsidR="001727D5" w:rsidRPr="0062591A">
        <w:rPr>
          <w:rFonts w:ascii="Times New Roman" w:hAnsi="Times New Roman" w:cs="Times New Roman"/>
          <w:sz w:val="24"/>
          <w:szCs w:val="24"/>
        </w:rPr>
        <w:t>body of Christ will gain an expanded understanding of worship from a Kingdom perspective.</w:t>
      </w:r>
    </w:p>
    <w:p w14:paraId="6F693D37" w14:textId="77777777" w:rsidR="00213ED2" w:rsidRPr="00530992" w:rsidRDefault="00213ED2" w:rsidP="00213ED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530992">
        <w:rPr>
          <w:rFonts w:ascii="Times New Roman" w:hAnsi="Times New Roman" w:cs="Times New Roman"/>
          <w:sz w:val="24"/>
          <w:szCs w:val="24"/>
        </w:rPr>
        <w:t>The local church will be more welcoming of immigrants in their community.</w:t>
      </w:r>
    </w:p>
    <w:p w14:paraId="047AA90A" w14:textId="6D52D9C8" w:rsidR="001727D5" w:rsidRPr="0062591A" w:rsidRDefault="00F91DCC" w:rsidP="0062591A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ults of the study will e</w:t>
      </w:r>
      <w:r w:rsidR="0062591A">
        <w:rPr>
          <w:rFonts w:ascii="Times New Roman" w:hAnsi="Times New Roman" w:cs="Times New Roman"/>
          <w:sz w:val="24"/>
          <w:szCs w:val="24"/>
        </w:rPr>
        <w:t>nhanc</w:t>
      </w:r>
      <w:r>
        <w:rPr>
          <w:rFonts w:ascii="Times New Roman" w:hAnsi="Times New Roman" w:cs="Times New Roman"/>
          <w:sz w:val="24"/>
          <w:szCs w:val="24"/>
        </w:rPr>
        <w:t>e</w:t>
      </w:r>
      <w:r w:rsidR="0062591A">
        <w:rPr>
          <w:rFonts w:ascii="Times New Roman" w:hAnsi="Times New Roman" w:cs="Times New Roman"/>
          <w:sz w:val="24"/>
          <w:szCs w:val="24"/>
        </w:rPr>
        <w:t xml:space="preserve"> </w:t>
      </w:r>
      <w:r w:rsidR="001727D5" w:rsidRPr="0062591A">
        <w:rPr>
          <w:rFonts w:ascii="Times New Roman" w:hAnsi="Times New Roman" w:cs="Times New Roman"/>
          <w:sz w:val="24"/>
          <w:szCs w:val="24"/>
        </w:rPr>
        <w:t xml:space="preserve">the effectiveness of churches and church leaders as they strive to fulfill the biblical mandate of the Great Commandment and the Great Commission in a multiethnic environment. </w:t>
      </w:r>
    </w:p>
    <w:bookmarkEnd w:id="0"/>
    <w:p w14:paraId="7099E7E8" w14:textId="25F66A7F" w:rsidR="006814E7" w:rsidRPr="00C05FEA" w:rsidRDefault="00235776" w:rsidP="00A327B7">
      <w:pPr>
        <w:spacing w:after="0"/>
        <w:contextualSpacing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05FEA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</w:p>
    <w:p w14:paraId="5B62B10E" w14:textId="650856DE" w:rsidR="006814E7" w:rsidRPr="00C05FEA" w:rsidRDefault="00FB1615" w:rsidP="00C05F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contextualSpacing/>
        <w:jc w:val="center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 w:rsidRPr="00C05FEA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 xml:space="preserve">What risks might </w:t>
      </w:r>
      <w:r w:rsidR="00827F31" w:rsidRPr="00C05FEA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>you experience</w:t>
      </w:r>
      <w:r w:rsidRPr="00C05FEA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 xml:space="preserve"> from </w:t>
      </w:r>
      <w:r w:rsidR="00037882" w:rsidRPr="00C05FEA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 xml:space="preserve">being in </w:t>
      </w:r>
      <w:r w:rsidRPr="00C05FEA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>this study?</w:t>
      </w:r>
    </w:p>
    <w:p w14:paraId="3ECF4A0E" w14:textId="77777777" w:rsidR="00F97D22" w:rsidRPr="00C05FEA" w:rsidRDefault="00F97D22" w:rsidP="00F97D22">
      <w:pPr>
        <w:spacing w:after="0"/>
        <w:contextualSpacing/>
        <w:rPr>
          <w:rFonts w:ascii="Times New Roman" w:hAnsi="Times New Roman" w:cs="Times New Roman"/>
          <w:color w:val="5B9BD5" w:themeColor="accent1"/>
          <w:sz w:val="24"/>
          <w:szCs w:val="24"/>
        </w:rPr>
      </w:pPr>
    </w:p>
    <w:p w14:paraId="5581A0C1" w14:textId="2640EF83" w:rsidR="004E7CCF" w:rsidRDefault="00017399" w:rsidP="00F42FE1">
      <w:pPr>
        <w:spacing w:after="0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bookmarkStart w:id="1" w:name="_Hlk216117505"/>
      <w:r w:rsidRPr="0075501C">
        <w:rPr>
          <w:rFonts w:ascii="Times New Roman" w:eastAsiaTheme="minorEastAsia" w:hAnsi="Times New Roman" w:cs="Times New Roman"/>
          <w:sz w:val="24"/>
          <w:szCs w:val="24"/>
        </w:rPr>
        <w:t>The expected risks from participating in this study are minimal, which means they are equal to the risks you would encounter in everyday life.</w:t>
      </w:r>
    </w:p>
    <w:p w14:paraId="318930F7" w14:textId="77777777" w:rsidR="00392735" w:rsidRDefault="00392735" w:rsidP="00F42FE1">
      <w:pPr>
        <w:spacing w:after="0"/>
        <w:contextualSpacing/>
        <w:rPr>
          <w:rFonts w:ascii="Times New Roman" w:eastAsiaTheme="minorEastAsia" w:hAnsi="Times New Roman" w:cs="Times New Roman"/>
          <w:sz w:val="24"/>
          <w:szCs w:val="24"/>
        </w:rPr>
      </w:pPr>
    </w:p>
    <w:p w14:paraId="6CDFF0C0" w14:textId="4A3F7EDD" w:rsidR="00F42FE1" w:rsidRDefault="00F42FE1" w:rsidP="00F42FE1">
      <w:pPr>
        <w:spacing w:after="0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 w:rsidRPr="005845EA">
        <w:rPr>
          <w:rFonts w:ascii="Times New Roman" w:hAnsi="Times New Roman" w:cs="Times New Roman"/>
          <w:sz w:val="24"/>
          <w:szCs w:val="24"/>
          <w:shd w:val="clear" w:color="auto" w:fill="FFFFFF"/>
        </w:rPr>
        <w:t>This study will involve the use of Artificial Intelligence (AI) tools to assist with data analysis</w:t>
      </w:r>
      <w:r w:rsidR="004E7CC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Pr="005845EA">
        <w:rPr>
          <w:rFonts w:ascii="Times New Roman" w:hAnsi="Times New Roman" w:cs="Times New Roman"/>
          <w:sz w:val="24"/>
          <w:szCs w:val="24"/>
          <w:shd w:val="clear" w:color="auto" w:fill="FFFFFF"/>
        </w:rPr>
        <w:t>While efforts will be made to ensure data accuracy and confidentiality, AI tools may carry minimal risks related to the misinterpretation of results and participant privacy. Any AI-assisted processes will follow strict ethical guidelines, and your data will not be used to train or refine AI systems.</w:t>
      </w:r>
    </w:p>
    <w:bookmarkEnd w:id="1"/>
    <w:p w14:paraId="61C90EBE" w14:textId="77777777" w:rsidR="006814E7" w:rsidRPr="00C05FEA" w:rsidRDefault="006814E7" w:rsidP="00C05FEA">
      <w:pPr>
        <w:spacing w:after="0"/>
        <w:contextualSpacing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794788A1" w14:textId="39957F9C" w:rsidR="006814E7" w:rsidRPr="00C05FEA" w:rsidRDefault="00FB1615" w:rsidP="00C05F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contextualSpacing/>
        <w:jc w:val="center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 w:rsidRPr="00C05FEA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 xml:space="preserve">How </w:t>
      </w:r>
      <w:r w:rsidRPr="00F342A8">
        <w:rPr>
          <w:rFonts w:ascii="Times New Roman" w:hAnsi="Times New Roman" w:cs="Times New Roman"/>
          <w:b/>
          <w:sz w:val="24"/>
          <w:szCs w:val="24"/>
          <w:highlight w:val="lightGray"/>
          <w:shd w:val="clear" w:color="auto" w:fill="FFFFFF"/>
        </w:rPr>
        <w:t xml:space="preserve">will </w:t>
      </w:r>
      <w:r w:rsidR="00F342A8" w:rsidRPr="00F342A8">
        <w:rPr>
          <w:rFonts w:ascii="Times New Roman" w:hAnsi="Times New Roman" w:cs="Times New Roman"/>
          <w:b/>
          <w:sz w:val="24"/>
          <w:szCs w:val="24"/>
          <w:highlight w:val="lightGray"/>
          <w:shd w:val="clear" w:color="auto" w:fill="FFFFFF"/>
        </w:rPr>
        <w:t>personal information be</w:t>
      </w:r>
      <w:r w:rsidRPr="00F342A8">
        <w:rPr>
          <w:rFonts w:ascii="Times New Roman" w:hAnsi="Times New Roman" w:cs="Times New Roman"/>
          <w:b/>
          <w:sz w:val="24"/>
          <w:szCs w:val="24"/>
          <w:highlight w:val="lightGray"/>
          <w:shd w:val="clear" w:color="auto" w:fill="FFFFFF"/>
        </w:rPr>
        <w:t xml:space="preserve"> </w:t>
      </w:r>
      <w:r w:rsidRPr="00C05FEA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>protect</w:t>
      </w:r>
      <w:r w:rsidR="00F342A8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>ed</w:t>
      </w:r>
      <w:r w:rsidRPr="00C05FEA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>?</w:t>
      </w:r>
    </w:p>
    <w:p w14:paraId="3D6288D7" w14:textId="77777777" w:rsidR="00507AC5" w:rsidRPr="00C05FEA" w:rsidRDefault="00507AC5" w:rsidP="00507AC5">
      <w:pPr>
        <w:spacing w:after="0"/>
        <w:contextualSpacing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2F9A84E9" w14:textId="476D061D" w:rsidR="00F42FE1" w:rsidRDefault="00E051FD" w:rsidP="00F42FE1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C05FEA">
        <w:rPr>
          <w:rFonts w:ascii="Times New Roman" w:hAnsi="Times New Roman" w:cs="Times New Roman"/>
          <w:sz w:val="24"/>
          <w:szCs w:val="24"/>
        </w:rPr>
        <w:t>The records of this study will be kept private</w:t>
      </w:r>
      <w:r w:rsidR="00007A98">
        <w:rPr>
          <w:rFonts w:ascii="Times New Roman" w:hAnsi="Times New Roman" w:cs="Times New Roman"/>
          <w:sz w:val="24"/>
          <w:szCs w:val="24"/>
        </w:rPr>
        <w:t xml:space="preserve"> and secure</w:t>
      </w:r>
      <w:r w:rsidRPr="00C05FEA">
        <w:rPr>
          <w:rFonts w:ascii="Times New Roman" w:hAnsi="Times New Roman" w:cs="Times New Roman"/>
          <w:sz w:val="24"/>
          <w:szCs w:val="24"/>
        </w:rPr>
        <w:t xml:space="preserve">. </w:t>
      </w:r>
      <w:r w:rsidR="00F342A8" w:rsidRPr="000F3DC4">
        <w:rPr>
          <w:rFonts w:ascii="Times New Roman" w:hAnsi="Times New Roman" w:cs="Times New Roman"/>
          <w:sz w:val="24"/>
          <w:szCs w:val="24"/>
        </w:rPr>
        <w:t xml:space="preserve">Published reports </w:t>
      </w:r>
      <w:r w:rsidRPr="000F3DC4">
        <w:rPr>
          <w:rFonts w:ascii="Times New Roman" w:hAnsi="Times New Roman" w:cs="Times New Roman"/>
          <w:sz w:val="24"/>
          <w:szCs w:val="24"/>
        </w:rPr>
        <w:t>will not include any information that will make it possible to identify a subject.</w:t>
      </w:r>
      <w:r w:rsidRPr="00C05FEA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C05FEA">
        <w:rPr>
          <w:rFonts w:ascii="Times New Roman" w:hAnsi="Times New Roman" w:cs="Times New Roman"/>
          <w:sz w:val="24"/>
          <w:szCs w:val="24"/>
        </w:rPr>
        <w:t xml:space="preserve">Research records will be stored securely, and only the </w:t>
      </w:r>
      <w:r w:rsidRPr="00185E65">
        <w:rPr>
          <w:rFonts w:ascii="Times New Roman" w:hAnsi="Times New Roman" w:cs="Times New Roman"/>
          <w:sz w:val="24"/>
          <w:szCs w:val="24"/>
        </w:rPr>
        <w:t>researcher</w:t>
      </w:r>
      <w:r w:rsidR="00185E65" w:rsidRPr="008F4E04">
        <w:rPr>
          <w:rFonts w:ascii="Times New Roman" w:hAnsi="Times New Roman" w:cs="Times New Roman"/>
          <w:sz w:val="24"/>
          <w:szCs w:val="24"/>
        </w:rPr>
        <w:t xml:space="preserve">, </w:t>
      </w:r>
      <w:r w:rsidR="00F42FE1" w:rsidRPr="00185E65">
        <w:rPr>
          <w:rFonts w:ascii="Times New Roman" w:hAnsi="Times New Roman" w:cs="Times New Roman"/>
          <w:sz w:val="24"/>
          <w:szCs w:val="24"/>
        </w:rPr>
        <w:t>the researcher’s faculty supervisor</w:t>
      </w:r>
      <w:r w:rsidR="00185E65" w:rsidRPr="008F4E04">
        <w:rPr>
          <w:rFonts w:ascii="Times New Roman" w:hAnsi="Times New Roman" w:cs="Times New Roman"/>
          <w:sz w:val="24"/>
          <w:szCs w:val="24"/>
        </w:rPr>
        <w:t xml:space="preserve">, and a webmaster </w:t>
      </w:r>
      <w:r w:rsidR="00F42FE1" w:rsidRPr="00185E65">
        <w:rPr>
          <w:rFonts w:ascii="Times New Roman" w:hAnsi="Times New Roman" w:cs="Times New Roman"/>
          <w:sz w:val="24"/>
          <w:szCs w:val="24"/>
        </w:rPr>
        <w:t xml:space="preserve">will have </w:t>
      </w:r>
      <w:r w:rsidR="00F42FE1" w:rsidRPr="00C05FEA">
        <w:rPr>
          <w:rFonts w:ascii="Times New Roman" w:hAnsi="Times New Roman" w:cs="Times New Roman"/>
          <w:sz w:val="24"/>
          <w:szCs w:val="24"/>
        </w:rPr>
        <w:t xml:space="preserve">access to the records. </w:t>
      </w:r>
    </w:p>
    <w:p w14:paraId="6D60CAB9" w14:textId="55E9A587" w:rsidR="00E051FD" w:rsidRDefault="00E051FD" w:rsidP="00C05FE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14:paraId="0C0F6771" w14:textId="50A2FA3D" w:rsidR="00593D11" w:rsidRPr="00E85C93" w:rsidRDefault="00047EF6" w:rsidP="00C05FEA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574E35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495BB0" w:rsidRPr="00574E35">
        <w:rPr>
          <w:rFonts w:ascii="Times New Roman" w:hAnsi="Times New Roman" w:cs="Times New Roman"/>
          <w:color w:val="000000" w:themeColor="text1"/>
          <w:sz w:val="24"/>
          <w:szCs w:val="24"/>
        </w:rPr>
        <w:t>articipant responses</w:t>
      </w:r>
      <w:r w:rsidR="00E85C9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he online survey will be anonymous. </w:t>
      </w:r>
    </w:p>
    <w:p w14:paraId="1F351241" w14:textId="3EF6F02E" w:rsidR="000608DF" w:rsidRPr="00CF669F" w:rsidRDefault="000608DF" w:rsidP="000608DF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color w:val="5B9BD5" w:themeColor="accent1"/>
          <w:sz w:val="24"/>
          <w:szCs w:val="24"/>
        </w:rPr>
      </w:pPr>
      <w:r w:rsidRPr="00DE4E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ta will be stored </w:t>
      </w:r>
      <w:r w:rsidRPr="00E666AB">
        <w:rPr>
          <w:rFonts w:ascii="Times New Roman" w:hAnsi="Times New Roman" w:cs="Times New Roman"/>
          <w:sz w:val="24"/>
          <w:szCs w:val="24"/>
        </w:rPr>
        <w:t>on a password-locked computer</w:t>
      </w:r>
      <w:r w:rsidR="00B14177">
        <w:rPr>
          <w:rFonts w:ascii="Times New Roman" w:hAnsi="Times New Roman" w:cs="Times New Roman"/>
          <w:sz w:val="24"/>
          <w:szCs w:val="24"/>
        </w:rPr>
        <w:t xml:space="preserve"> and hard drive, and in a locked filing cabinet</w:t>
      </w:r>
      <w:r w:rsidR="00E666AB">
        <w:rPr>
          <w:rFonts w:ascii="Times New Roman" w:hAnsi="Times New Roman" w:cs="Times New Roman"/>
          <w:sz w:val="24"/>
          <w:szCs w:val="24"/>
        </w:rPr>
        <w:t xml:space="preserve">. </w:t>
      </w:r>
      <w:r w:rsidRPr="00D61B0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E666AB">
        <w:rPr>
          <w:rFonts w:ascii="Times New Roman" w:hAnsi="Times New Roman" w:cs="Times New Roman"/>
          <w:sz w:val="24"/>
          <w:szCs w:val="24"/>
        </w:rPr>
        <w:t>researcher</w:t>
      </w:r>
      <w:r w:rsidR="00185E65">
        <w:rPr>
          <w:rFonts w:ascii="Times New Roman" w:hAnsi="Times New Roman" w:cs="Times New Roman"/>
          <w:sz w:val="24"/>
          <w:szCs w:val="24"/>
        </w:rPr>
        <w:t xml:space="preserve">, </w:t>
      </w:r>
      <w:r w:rsidR="00297DC1" w:rsidRPr="00E666AB">
        <w:rPr>
          <w:rFonts w:ascii="Times New Roman" w:hAnsi="Times New Roman" w:cs="Times New Roman"/>
          <w:sz w:val="24"/>
          <w:szCs w:val="24"/>
        </w:rPr>
        <w:t>his faculty supervisor</w:t>
      </w:r>
      <w:r w:rsidR="00185E65">
        <w:rPr>
          <w:rFonts w:ascii="Times New Roman" w:hAnsi="Times New Roman" w:cs="Times New Roman"/>
          <w:sz w:val="24"/>
          <w:szCs w:val="24"/>
        </w:rPr>
        <w:t>, and a webmaster</w:t>
      </w:r>
      <w:r w:rsidRPr="00E666AB">
        <w:rPr>
          <w:rFonts w:ascii="Times New Roman" w:hAnsi="Times New Roman" w:cs="Times New Roman"/>
          <w:sz w:val="24"/>
          <w:szCs w:val="24"/>
        </w:rPr>
        <w:t xml:space="preserve"> </w:t>
      </w:r>
      <w:r w:rsidRPr="008C5835">
        <w:rPr>
          <w:rFonts w:ascii="Times New Roman" w:hAnsi="Times New Roman" w:cs="Times New Roman"/>
          <w:color w:val="000000" w:themeColor="text1"/>
          <w:sz w:val="24"/>
          <w:szCs w:val="24"/>
        </w:rPr>
        <w:t>will have access to the data.</w:t>
      </w:r>
      <w:r w:rsidRPr="00C05FEA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E666AB">
        <w:rPr>
          <w:rFonts w:ascii="Times New Roman" w:hAnsi="Times New Roman" w:cs="Times New Roman"/>
          <w:sz w:val="24"/>
          <w:szCs w:val="24"/>
        </w:rPr>
        <w:t>After three</w:t>
      </w:r>
      <w:r w:rsidRPr="00DF1FAC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E666AB">
        <w:rPr>
          <w:rFonts w:ascii="Times New Roman" w:hAnsi="Times New Roman" w:cs="Times New Roman"/>
          <w:sz w:val="24"/>
          <w:szCs w:val="24"/>
        </w:rPr>
        <w:t xml:space="preserve">years, all electronic records will be </w:t>
      </w:r>
      <w:proofErr w:type="gramStart"/>
      <w:r w:rsidRPr="00E666AB">
        <w:rPr>
          <w:rFonts w:ascii="Times New Roman" w:hAnsi="Times New Roman" w:cs="Times New Roman"/>
          <w:sz w:val="24"/>
          <w:szCs w:val="24"/>
        </w:rPr>
        <w:t>deleted</w:t>
      </w:r>
      <w:proofErr w:type="gramEnd"/>
      <w:r w:rsidR="00B14177">
        <w:rPr>
          <w:rFonts w:ascii="Times New Roman" w:hAnsi="Times New Roman" w:cs="Times New Roman"/>
          <w:sz w:val="24"/>
          <w:szCs w:val="24"/>
        </w:rPr>
        <w:t xml:space="preserve"> and all hard copy records will be shredded.</w:t>
      </w:r>
    </w:p>
    <w:p w14:paraId="01C1FC71" w14:textId="06F262C7" w:rsidR="00297DC1" w:rsidRPr="00432660" w:rsidRDefault="00297DC1" w:rsidP="00297DC1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2660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5253C8">
        <w:rPr>
          <w:rFonts w:ascii="Times New Roman" w:hAnsi="Times New Roman" w:cs="Times New Roman"/>
          <w:color w:val="000000" w:themeColor="text1"/>
          <w:sz w:val="24"/>
          <w:szCs w:val="24"/>
        </w:rPr>
        <w:t>he data from th</w:t>
      </w:r>
      <w:r w:rsidR="00770677">
        <w:rPr>
          <w:rFonts w:ascii="Times New Roman" w:hAnsi="Times New Roman" w:cs="Times New Roman"/>
          <w:color w:val="000000" w:themeColor="text1"/>
          <w:sz w:val="24"/>
          <w:szCs w:val="24"/>
        </w:rPr>
        <w:t>e online survey</w:t>
      </w:r>
      <w:r w:rsidRPr="005253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ll be </w:t>
      </w:r>
      <w:r w:rsidRPr="002773BC">
        <w:rPr>
          <w:rFonts w:ascii="Times New Roman" w:hAnsi="Times New Roman" w:cs="Times New Roman"/>
          <w:sz w:val="24"/>
          <w:szCs w:val="24"/>
        </w:rPr>
        <w:t xml:space="preserve">analyze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using AI by</w:t>
      </w:r>
      <w:r w:rsidR="007706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sembling and counting the responses for each question and sorting according to the demographic data. All AI output will be verified by the researcher.</w:t>
      </w:r>
      <w:r w:rsidRPr="008067F4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ta will be stored </w:t>
      </w:r>
      <w:r w:rsidRPr="00917CDA">
        <w:rPr>
          <w:rFonts w:ascii="Times New Roman" w:hAnsi="Times New Roman" w:cs="Times New Roman"/>
          <w:sz w:val="24"/>
          <w:szCs w:val="24"/>
        </w:rPr>
        <w:t>on a password-locked computer</w:t>
      </w:r>
      <w:r w:rsidR="00917CDA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Pr="008067F4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917CDA">
        <w:rPr>
          <w:rFonts w:ascii="Times New Roman" w:hAnsi="Times New Roman" w:cs="Times New Roman"/>
          <w:sz w:val="24"/>
          <w:szCs w:val="24"/>
        </w:rPr>
        <w:t>The researcher</w:t>
      </w:r>
      <w:r w:rsidR="00185E65">
        <w:rPr>
          <w:rFonts w:ascii="Times New Roman" w:hAnsi="Times New Roman" w:cs="Times New Roman"/>
          <w:sz w:val="24"/>
          <w:szCs w:val="24"/>
        </w:rPr>
        <w:t xml:space="preserve">, </w:t>
      </w:r>
      <w:r w:rsidRPr="00917CDA">
        <w:rPr>
          <w:rFonts w:ascii="Times New Roman" w:hAnsi="Times New Roman" w:cs="Times New Roman"/>
          <w:sz w:val="24"/>
          <w:szCs w:val="24"/>
        </w:rPr>
        <w:t>his faculty supervisor</w:t>
      </w:r>
      <w:r w:rsidR="00185E65">
        <w:rPr>
          <w:rFonts w:ascii="Times New Roman" w:hAnsi="Times New Roman" w:cs="Times New Roman"/>
          <w:sz w:val="24"/>
          <w:szCs w:val="24"/>
        </w:rPr>
        <w:t>, and a webmaster</w:t>
      </w:r>
      <w:r w:rsidRPr="00917CDA">
        <w:rPr>
          <w:rFonts w:ascii="Times New Roman" w:hAnsi="Times New Roman" w:cs="Times New Roman"/>
          <w:sz w:val="24"/>
          <w:szCs w:val="24"/>
        </w:rPr>
        <w:t xml:space="preserve"> will have access to the data. After three years, the data will </w:t>
      </w:r>
      <w:r w:rsidRPr="00432660">
        <w:rPr>
          <w:rFonts w:ascii="Times New Roman" w:hAnsi="Times New Roman" w:cs="Times New Roman"/>
          <w:sz w:val="24"/>
          <w:szCs w:val="24"/>
        </w:rPr>
        <w:t xml:space="preserve">be deleted. </w:t>
      </w:r>
    </w:p>
    <w:p w14:paraId="33E3989D" w14:textId="77777777" w:rsidR="00507AC5" w:rsidRPr="00C05FEA" w:rsidRDefault="00507AC5" w:rsidP="00507AC5">
      <w:pPr>
        <w:pStyle w:val="ListParagraph"/>
        <w:spacing w:after="0"/>
        <w:rPr>
          <w:rFonts w:ascii="Times New Roman" w:hAnsi="Times New Roman" w:cs="Times New Roman"/>
          <w:color w:val="FF0000"/>
          <w:sz w:val="24"/>
          <w:szCs w:val="24"/>
        </w:rPr>
      </w:pPr>
    </w:p>
    <w:p w14:paraId="3848DE49" w14:textId="109FE841" w:rsidR="000102BF" w:rsidRPr="002861D9" w:rsidRDefault="00326922" w:rsidP="00C05F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861D9">
        <w:rPr>
          <w:rFonts w:ascii="Times New Roman" w:hAnsi="Times New Roman" w:cs="Times New Roman"/>
          <w:b/>
          <w:bCs/>
          <w:sz w:val="24"/>
          <w:szCs w:val="24"/>
        </w:rPr>
        <w:t xml:space="preserve">How will </w:t>
      </w:r>
      <w:r w:rsidR="002861D9" w:rsidRPr="002861D9">
        <w:rPr>
          <w:rFonts w:ascii="Times New Roman" w:hAnsi="Times New Roman" w:cs="Times New Roman"/>
          <w:b/>
          <w:bCs/>
          <w:sz w:val="24"/>
          <w:szCs w:val="24"/>
        </w:rPr>
        <w:t xml:space="preserve">you be compensated </w:t>
      </w:r>
      <w:r w:rsidRPr="002861D9">
        <w:rPr>
          <w:rFonts w:ascii="Times New Roman" w:hAnsi="Times New Roman" w:cs="Times New Roman"/>
          <w:b/>
          <w:bCs/>
          <w:sz w:val="24"/>
          <w:szCs w:val="24"/>
        </w:rPr>
        <w:t xml:space="preserve">for being part of the study? </w:t>
      </w:r>
    </w:p>
    <w:p w14:paraId="7C5588A6" w14:textId="77777777" w:rsidR="00842C94" w:rsidRPr="00C05FEA" w:rsidRDefault="00842C94" w:rsidP="00842C94">
      <w:pPr>
        <w:spacing w:after="0"/>
        <w:contextualSpacing/>
        <w:rPr>
          <w:rFonts w:ascii="Times New Roman" w:hAnsi="Times New Roman" w:cs="Times New Roman"/>
          <w:iCs/>
          <w:color w:val="FF0000"/>
          <w:sz w:val="24"/>
          <w:szCs w:val="24"/>
        </w:rPr>
      </w:pPr>
    </w:p>
    <w:p w14:paraId="5042C26B" w14:textId="77777777" w:rsidR="00CC48DB" w:rsidRDefault="00047EF6" w:rsidP="00C05FEA">
      <w:pPr>
        <w:spacing w:after="0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C05FEA">
        <w:rPr>
          <w:rFonts w:ascii="Times New Roman" w:hAnsi="Times New Roman" w:cs="Times New Roman"/>
          <w:bCs/>
          <w:sz w:val="24"/>
          <w:szCs w:val="24"/>
        </w:rPr>
        <w:t xml:space="preserve">Participants </w:t>
      </w:r>
      <w:r w:rsidRPr="00CC48DB">
        <w:rPr>
          <w:rFonts w:ascii="Times New Roman" w:hAnsi="Times New Roman" w:cs="Times New Roman"/>
          <w:bCs/>
          <w:sz w:val="24"/>
          <w:szCs w:val="24"/>
        </w:rPr>
        <w:t xml:space="preserve">will not </w:t>
      </w:r>
      <w:r w:rsidRPr="00C05FEA">
        <w:rPr>
          <w:rFonts w:ascii="Times New Roman" w:hAnsi="Times New Roman" w:cs="Times New Roman"/>
          <w:bCs/>
          <w:sz w:val="24"/>
          <w:szCs w:val="24"/>
        </w:rPr>
        <w:t xml:space="preserve">be compensated for participating in this study. </w:t>
      </w:r>
    </w:p>
    <w:p w14:paraId="133EE3D4" w14:textId="77777777" w:rsidR="00E03588" w:rsidRPr="00C05FEA" w:rsidRDefault="00E03588" w:rsidP="00C05FEA">
      <w:pPr>
        <w:spacing w:after="0"/>
        <w:contextualSpacing/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</w:pPr>
    </w:p>
    <w:p w14:paraId="7879A51D" w14:textId="4CDF4EC5" w:rsidR="00031322" w:rsidRPr="00C05FEA" w:rsidRDefault="00CF5DC4" w:rsidP="00C05F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05FEA">
        <w:rPr>
          <w:rFonts w:ascii="Times New Roman" w:hAnsi="Times New Roman" w:cs="Times New Roman"/>
          <w:b/>
          <w:bCs/>
          <w:sz w:val="24"/>
          <w:szCs w:val="24"/>
        </w:rPr>
        <w:t>Is study participation voluntary?</w:t>
      </w:r>
    </w:p>
    <w:p w14:paraId="27710DDC" w14:textId="77777777" w:rsidR="009E7569" w:rsidRPr="00C05FEA" w:rsidRDefault="009E7569" w:rsidP="009E7569">
      <w:pPr>
        <w:spacing w:after="0"/>
        <w:contextualSpacing/>
        <w:rPr>
          <w:rFonts w:ascii="Times New Roman" w:hAnsi="Times New Roman" w:cs="Times New Roman"/>
          <w:color w:val="5B9BD5" w:themeColor="accent1"/>
          <w:sz w:val="24"/>
          <w:szCs w:val="24"/>
        </w:rPr>
      </w:pPr>
    </w:p>
    <w:p w14:paraId="1DE3EDED" w14:textId="2DAB19AB" w:rsidR="00047EF6" w:rsidRDefault="00047EF6" w:rsidP="00C05FE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C05FEA">
        <w:rPr>
          <w:rFonts w:ascii="Times New Roman" w:hAnsi="Times New Roman" w:cs="Times New Roman"/>
          <w:sz w:val="24"/>
          <w:szCs w:val="24"/>
        </w:rPr>
        <w:t>Participation in this study is volunta</w:t>
      </w:r>
      <w:r w:rsidR="0013720B" w:rsidRPr="00C05FEA">
        <w:rPr>
          <w:rFonts w:ascii="Times New Roman" w:hAnsi="Times New Roman" w:cs="Times New Roman"/>
          <w:sz w:val="24"/>
          <w:szCs w:val="24"/>
        </w:rPr>
        <w:t>ry. Your decision whether</w:t>
      </w:r>
      <w:r w:rsidR="008856C4">
        <w:rPr>
          <w:rFonts w:ascii="Times New Roman" w:hAnsi="Times New Roman" w:cs="Times New Roman"/>
          <w:sz w:val="24"/>
          <w:szCs w:val="24"/>
        </w:rPr>
        <w:t xml:space="preserve"> </w:t>
      </w:r>
      <w:r w:rsidRPr="00C05FEA">
        <w:rPr>
          <w:rFonts w:ascii="Times New Roman" w:hAnsi="Times New Roman" w:cs="Times New Roman"/>
          <w:sz w:val="24"/>
          <w:szCs w:val="24"/>
        </w:rPr>
        <w:t>to participate</w:t>
      </w:r>
      <w:r w:rsidR="008856C4">
        <w:rPr>
          <w:rFonts w:ascii="Times New Roman" w:hAnsi="Times New Roman" w:cs="Times New Roman"/>
          <w:sz w:val="24"/>
          <w:szCs w:val="24"/>
        </w:rPr>
        <w:t xml:space="preserve"> </w:t>
      </w:r>
      <w:r w:rsidRPr="00C05FEA">
        <w:rPr>
          <w:rFonts w:ascii="Times New Roman" w:hAnsi="Times New Roman" w:cs="Times New Roman"/>
          <w:sz w:val="24"/>
          <w:szCs w:val="24"/>
        </w:rPr>
        <w:t>will not affect your current or future relations with Liberty University</w:t>
      </w:r>
      <w:r w:rsidR="00917CDA">
        <w:rPr>
          <w:rFonts w:ascii="Times New Roman" w:hAnsi="Times New Roman" w:cs="Times New Roman"/>
          <w:sz w:val="24"/>
          <w:szCs w:val="24"/>
        </w:rPr>
        <w:t>.</w:t>
      </w:r>
      <w:r w:rsidR="00927648">
        <w:rPr>
          <w:rFonts w:ascii="Times New Roman" w:hAnsi="Times New Roman" w:cs="Times New Roman"/>
          <w:sz w:val="24"/>
          <w:szCs w:val="24"/>
        </w:rPr>
        <w:t xml:space="preserve"> </w:t>
      </w:r>
      <w:r w:rsidRPr="00C05FEA">
        <w:rPr>
          <w:rFonts w:ascii="Times New Roman" w:hAnsi="Times New Roman" w:cs="Times New Roman"/>
          <w:sz w:val="24"/>
          <w:szCs w:val="24"/>
        </w:rPr>
        <w:t xml:space="preserve">If you decide to participate, you are free </w:t>
      </w:r>
      <w:r w:rsidR="00A8787A">
        <w:rPr>
          <w:rFonts w:ascii="Times New Roman" w:hAnsi="Times New Roman" w:cs="Times New Roman"/>
          <w:sz w:val="24"/>
          <w:szCs w:val="24"/>
        </w:rPr>
        <w:t>not to answer any question</w:t>
      </w:r>
      <w:r w:rsidRPr="00C05FEA">
        <w:rPr>
          <w:rFonts w:ascii="Times New Roman" w:hAnsi="Times New Roman" w:cs="Times New Roman"/>
          <w:sz w:val="24"/>
          <w:szCs w:val="24"/>
        </w:rPr>
        <w:t xml:space="preserve"> or withdraw at any time without affecting those relationships. </w:t>
      </w:r>
    </w:p>
    <w:p w14:paraId="754B7CD4" w14:textId="77777777" w:rsidR="00786383" w:rsidRPr="00C05FEA" w:rsidRDefault="00786383" w:rsidP="00C05FE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14:paraId="6905CB8E" w14:textId="05836F3E" w:rsidR="00047EF6" w:rsidRPr="00C05FEA" w:rsidRDefault="00CF5DC4" w:rsidP="00C05F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05FEA">
        <w:rPr>
          <w:rFonts w:ascii="Times New Roman" w:hAnsi="Times New Roman" w:cs="Times New Roman"/>
          <w:b/>
          <w:bCs/>
          <w:sz w:val="24"/>
          <w:szCs w:val="24"/>
        </w:rPr>
        <w:t xml:space="preserve">What should you do if you decide to withdraw from </w:t>
      </w:r>
      <w:proofErr w:type="gramStart"/>
      <w:r w:rsidRPr="00C05FEA">
        <w:rPr>
          <w:rFonts w:ascii="Times New Roman" w:hAnsi="Times New Roman" w:cs="Times New Roman"/>
          <w:b/>
          <w:bCs/>
          <w:sz w:val="24"/>
          <w:szCs w:val="24"/>
        </w:rPr>
        <w:t>the study</w:t>
      </w:r>
      <w:proofErr w:type="gramEnd"/>
      <w:r w:rsidRPr="00C05FEA">
        <w:rPr>
          <w:rFonts w:ascii="Times New Roman" w:hAnsi="Times New Roman" w:cs="Times New Roman"/>
          <w:b/>
          <w:bCs/>
          <w:sz w:val="24"/>
          <w:szCs w:val="24"/>
        </w:rPr>
        <w:t>?</w:t>
      </w:r>
    </w:p>
    <w:p w14:paraId="6A84BA8C" w14:textId="77777777" w:rsidR="001C7C72" w:rsidRPr="00C05FEA" w:rsidRDefault="001C7C72" w:rsidP="001C7C72">
      <w:pPr>
        <w:spacing w:after="0"/>
        <w:contextualSpacing/>
        <w:rPr>
          <w:rFonts w:ascii="Times New Roman" w:hAnsi="Times New Roman" w:cs="Times New Roman"/>
          <w:color w:val="5B9BD5" w:themeColor="accent1"/>
          <w:sz w:val="24"/>
          <w:szCs w:val="24"/>
        </w:rPr>
      </w:pPr>
    </w:p>
    <w:p w14:paraId="04F11AD8" w14:textId="158093BC" w:rsidR="00047EF6" w:rsidRPr="00C05FEA" w:rsidRDefault="00047EF6" w:rsidP="00C05FE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C05FEA">
        <w:rPr>
          <w:rFonts w:ascii="Times New Roman" w:hAnsi="Times New Roman" w:cs="Times New Roman"/>
          <w:sz w:val="24"/>
          <w:szCs w:val="24"/>
        </w:rPr>
        <w:t>If you choose to withdraw from the study</w:t>
      </w:r>
      <w:r w:rsidR="00926722">
        <w:rPr>
          <w:rFonts w:ascii="Times New Roman" w:hAnsi="Times New Roman" w:cs="Times New Roman"/>
          <w:sz w:val="24"/>
          <w:szCs w:val="24"/>
        </w:rPr>
        <w:t xml:space="preserve"> while taking the anonymous online survey</w:t>
      </w:r>
      <w:r w:rsidRPr="00C05FEA">
        <w:rPr>
          <w:rFonts w:ascii="Times New Roman" w:hAnsi="Times New Roman" w:cs="Times New Roman"/>
          <w:sz w:val="24"/>
          <w:szCs w:val="24"/>
        </w:rPr>
        <w:t xml:space="preserve">, please </w:t>
      </w:r>
      <w:r w:rsidRPr="00926722">
        <w:rPr>
          <w:rFonts w:ascii="Times New Roman" w:hAnsi="Times New Roman" w:cs="Times New Roman"/>
          <w:sz w:val="24"/>
          <w:szCs w:val="24"/>
        </w:rPr>
        <w:t>exit the survey and close your internet browser</w:t>
      </w:r>
      <w:r w:rsidR="00926722">
        <w:rPr>
          <w:rFonts w:ascii="Times New Roman" w:hAnsi="Times New Roman" w:cs="Times New Roman"/>
          <w:sz w:val="24"/>
          <w:szCs w:val="24"/>
        </w:rPr>
        <w:t xml:space="preserve">. </w:t>
      </w:r>
      <w:r w:rsidRPr="00C05FEA">
        <w:rPr>
          <w:rFonts w:ascii="Times New Roman" w:hAnsi="Times New Roman" w:cs="Times New Roman"/>
          <w:sz w:val="24"/>
          <w:szCs w:val="24"/>
        </w:rPr>
        <w:t>Your responses will not be recorded or included in the study.</w:t>
      </w:r>
    </w:p>
    <w:p w14:paraId="64204AE8" w14:textId="37F464FA" w:rsidR="00353A75" w:rsidRPr="00C05FEA" w:rsidRDefault="00047EF6" w:rsidP="00C05FEA">
      <w:pPr>
        <w:spacing w:after="0"/>
        <w:contextualSpacing/>
        <w:rPr>
          <w:rFonts w:ascii="Times New Roman" w:hAnsi="Times New Roman" w:cs="Times New Roman"/>
          <w:color w:val="5B9BD5" w:themeColor="accent1"/>
          <w:sz w:val="24"/>
          <w:szCs w:val="24"/>
        </w:rPr>
      </w:pPr>
      <w:r w:rsidRPr="00C05FEA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0807082C" w14:textId="471C4AE7" w:rsidR="00031322" w:rsidRPr="00C05FEA" w:rsidRDefault="00CF5DC4" w:rsidP="00C05F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05FEA">
        <w:rPr>
          <w:rFonts w:ascii="Times New Roman" w:hAnsi="Times New Roman" w:cs="Times New Roman"/>
          <w:b/>
          <w:bCs/>
          <w:sz w:val="24"/>
          <w:szCs w:val="24"/>
        </w:rPr>
        <w:t>Whom do you contact if you have questions or concerns about the study?</w:t>
      </w:r>
    </w:p>
    <w:p w14:paraId="2415ED7D" w14:textId="77777777" w:rsidR="00F57C20" w:rsidRDefault="00F57C20" w:rsidP="00C05FE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14:paraId="4A016B05" w14:textId="7BCD4C99" w:rsidR="00047EF6" w:rsidRPr="009767EB" w:rsidRDefault="00047EF6" w:rsidP="00C05FE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9767EB">
        <w:rPr>
          <w:rFonts w:ascii="Times New Roman" w:hAnsi="Times New Roman" w:cs="Times New Roman"/>
          <w:sz w:val="24"/>
          <w:szCs w:val="24"/>
        </w:rPr>
        <w:t>The researcher</w:t>
      </w:r>
      <w:r w:rsidR="006C3F03" w:rsidRPr="009767EB">
        <w:rPr>
          <w:rFonts w:ascii="Times New Roman" w:hAnsi="Times New Roman" w:cs="Times New Roman"/>
          <w:sz w:val="24"/>
          <w:szCs w:val="24"/>
        </w:rPr>
        <w:t xml:space="preserve"> </w:t>
      </w:r>
      <w:r w:rsidRPr="009767EB">
        <w:rPr>
          <w:rFonts w:ascii="Times New Roman" w:hAnsi="Times New Roman" w:cs="Times New Roman"/>
          <w:sz w:val="24"/>
          <w:szCs w:val="24"/>
        </w:rPr>
        <w:t>conducting this study</w:t>
      </w:r>
      <w:r w:rsidR="006C3F03" w:rsidRPr="009767EB">
        <w:rPr>
          <w:rFonts w:ascii="Times New Roman" w:hAnsi="Times New Roman" w:cs="Times New Roman"/>
          <w:sz w:val="24"/>
          <w:szCs w:val="24"/>
        </w:rPr>
        <w:t xml:space="preserve"> is Thomas Ferguson.</w:t>
      </w:r>
      <w:r w:rsidRPr="009767EB">
        <w:rPr>
          <w:rFonts w:ascii="Times New Roman" w:hAnsi="Times New Roman" w:cs="Times New Roman"/>
          <w:sz w:val="24"/>
          <w:szCs w:val="24"/>
        </w:rPr>
        <w:t xml:space="preserve"> You may ask any questions you have now. If you have questions later, </w:t>
      </w:r>
      <w:r w:rsidRPr="009767EB">
        <w:rPr>
          <w:rFonts w:ascii="Times New Roman" w:hAnsi="Times New Roman" w:cs="Times New Roman"/>
          <w:b/>
          <w:bCs/>
          <w:sz w:val="24"/>
          <w:szCs w:val="24"/>
        </w:rPr>
        <w:t>you are encouraged</w:t>
      </w:r>
      <w:r w:rsidRPr="009767EB">
        <w:rPr>
          <w:rFonts w:ascii="Times New Roman" w:hAnsi="Times New Roman" w:cs="Times New Roman"/>
          <w:sz w:val="24"/>
          <w:szCs w:val="24"/>
        </w:rPr>
        <w:t xml:space="preserve"> to contact him at </w:t>
      </w:r>
      <w:bookmarkStart w:id="2" w:name="Text15"/>
      <w:r w:rsidR="009767EB" w:rsidRPr="009767EB">
        <w:rPr>
          <w:rFonts w:ascii="Times New Roman" w:hAnsi="Times New Roman" w:cs="Times New Roman"/>
          <w:sz w:val="24"/>
          <w:szCs w:val="24"/>
        </w:rPr>
        <w:t>540-577-4840 or teferguson1@liberty.edu</w:t>
      </w:r>
      <w:bookmarkEnd w:id="2"/>
      <w:r w:rsidRPr="009767EB">
        <w:rPr>
          <w:rFonts w:ascii="Times New Roman" w:hAnsi="Times New Roman" w:cs="Times New Roman"/>
          <w:sz w:val="24"/>
          <w:szCs w:val="24"/>
        </w:rPr>
        <w:t>. You may also con</w:t>
      </w:r>
      <w:r w:rsidR="00476B30" w:rsidRPr="009767EB">
        <w:rPr>
          <w:rFonts w:ascii="Times New Roman" w:hAnsi="Times New Roman" w:cs="Times New Roman"/>
          <w:sz w:val="24"/>
          <w:szCs w:val="24"/>
        </w:rPr>
        <w:t>tact the researcher’s faculty sponsor</w:t>
      </w:r>
      <w:r w:rsidRPr="009767EB">
        <w:rPr>
          <w:rFonts w:ascii="Times New Roman" w:hAnsi="Times New Roman" w:cs="Times New Roman"/>
          <w:sz w:val="24"/>
          <w:szCs w:val="24"/>
        </w:rPr>
        <w:t xml:space="preserve">, </w:t>
      </w:r>
      <w:r w:rsidR="009767EB" w:rsidRPr="009767EB">
        <w:rPr>
          <w:rFonts w:ascii="Times New Roman" w:hAnsi="Times New Roman" w:cs="Times New Roman"/>
          <w:sz w:val="24"/>
          <w:szCs w:val="24"/>
        </w:rPr>
        <w:t>Dr. Douglas Anthony</w:t>
      </w:r>
      <w:r w:rsidRPr="009767EB">
        <w:rPr>
          <w:rFonts w:ascii="Times New Roman" w:hAnsi="Times New Roman" w:cs="Times New Roman"/>
          <w:sz w:val="24"/>
          <w:szCs w:val="24"/>
        </w:rPr>
        <w:t xml:space="preserve">, at </w:t>
      </w:r>
      <w:r w:rsidR="009767EB" w:rsidRPr="009767EB">
        <w:rPr>
          <w:rFonts w:ascii="Times New Roman" w:hAnsi="Times New Roman" w:cs="Times New Roman"/>
          <w:sz w:val="24"/>
          <w:szCs w:val="24"/>
        </w:rPr>
        <w:t>dranthony@liberty.edu</w:t>
      </w:r>
      <w:r w:rsidRPr="009767E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320CAD4" w14:textId="77777777" w:rsidR="00F57C20" w:rsidRPr="00C05FEA" w:rsidRDefault="00F57C20" w:rsidP="00E36724">
      <w:pPr>
        <w:adjustRightInd w:val="0"/>
        <w:snapToGrid w:val="0"/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14:paraId="164DF06F" w14:textId="23726B38" w:rsidR="00067F5E" w:rsidRPr="00C05FEA" w:rsidRDefault="00CF5DC4" w:rsidP="00E36724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adjustRightInd w:val="0"/>
        <w:snapToGrid w:val="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05FEA">
        <w:rPr>
          <w:rFonts w:ascii="Times New Roman" w:hAnsi="Times New Roman" w:cs="Times New Roman"/>
          <w:b/>
          <w:sz w:val="24"/>
          <w:szCs w:val="24"/>
        </w:rPr>
        <w:t>Whom do you contact if you have questions about your rights as a research participant?</w:t>
      </w:r>
    </w:p>
    <w:p w14:paraId="6A65D2E7" w14:textId="77777777" w:rsidR="00E36724" w:rsidRPr="000019AD" w:rsidRDefault="00E36724" w:rsidP="00E36724">
      <w:pPr>
        <w:adjustRightInd w:val="0"/>
        <w:snapToGrid w:val="0"/>
        <w:contextualSpacing/>
        <w:rPr>
          <w:rFonts w:ascii="Times New Roman" w:eastAsia="Times New Roman" w:hAnsi="Times New Roman" w:cs="Times New Roman"/>
          <w:i/>
          <w:iCs/>
        </w:rPr>
      </w:pPr>
    </w:p>
    <w:p w14:paraId="2A820FF2" w14:textId="49447073" w:rsidR="00ED5822" w:rsidRDefault="00ED5822" w:rsidP="00E36724">
      <w:pPr>
        <w:adjustRightInd w:val="0"/>
        <w:snapToGrid w:val="0"/>
        <w:spacing w:after="0"/>
        <w:contextualSpacing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05FEA">
        <w:rPr>
          <w:rFonts w:ascii="Times New Roman" w:hAnsi="Times New Roman" w:cs="Times New Roman"/>
          <w:sz w:val="24"/>
          <w:szCs w:val="24"/>
        </w:rPr>
        <w:t xml:space="preserve">If you have any questions or concerns regarding this study and </w:t>
      </w:r>
      <w:r w:rsidR="005C0DCF">
        <w:rPr>
          <w:rFonts w:ascii="Times New Roman" w:hAnsi="Times New Roman" w:cs="Times New Roman"/>
          <w:sz w:val="24"/>
          <w:szCs w:val="24"/>
        </w:rPr>
        <w:t>want</w:t>
      </w:r>
      <w:r w:rsidRPr="00C05FEA">
        <w:rPr>
          <w:rFonts w:ascii="Times New Roman" w:hAnsi="Times New Roman" w:cs="Times New Roman"/>
          <w:sz w:val="24"/>
          <w:szCs w:val="24"/>
        </w:rPr>
        <w:t xml:space="preserve"> to talk to someone other than the researcher,</w:t>
      </w:r>
      <w:r w:rsidRPr="00C05FEA">
        <w:rPr>
          <w:rFonts w:ascii="Times New Roman" w:hAnsi="Times New Roman" w:cs="Times New Roman"/>
          <w:b/>
          <w:bCs/>
          <w:sz w:val="24"/>
          <w:szCs w:val="24"/>
        </w:rPr>
        <w:t xml:space="preserve"> you are encouraged</w:t>
      </w:r>
      <w:r w:rsidRPr="00C05FEA">
        <w:rPr>
          <w:rFonts w:ascii="Times New Roman" w:hAnsi="Times New Roman" w:cs="Times New Roman"/>
          <w:sz w:val="24"/>
          <w:szCs w:val="24"/>
        </w:rPr>
        <w:t xml:space="preserve"> to contact the </w:t>
      </w:r>
      <w:r w:rsidR="00E36724">
        <w:rPr>
          <w:rFonts w:ascii="Times New Roman" w:hAnsi="Times New Roman" w:cs="Times New Roman"/>
          <w:sz w:val="24"/>
          <w:szCs w:val="24"/>
        </w:rPr>
        <w:t xml:space="preserve">IRB. Our physical address is </w:t>
      </w:r>
      <w:r w:rsidRPr="00C05FEA">
        <w:rPr>
          <w:rFonts w:ascii="Times New Roman" w:hAnsi="Times New Roman" w:cs="Times New Roman"/>
          <w:sz w:val="24"/>
          <w:szCs w:val="24"/>
        </w:rPr>
        <w:t>Institutional Review Board, 1971 University Blvd., Green Hall Ste. 2845, Lynchburg, VA</w:t>
      </w:r>
      <w:r w:rsidR="00E36724">
        <w:rPr>
          <w:rFonts w:ascii="Times New Roman" w:hAnsi="Times New Roman" w:cs="Times New Roman"/>
          <w:sz w:val="24"/>
          <w:szCs w:val="24"/>
        </w:rPr>
        <w:t>,</w:t>
      </w:r>
      <w:r w:rsidRPr="00C05FEA">
        <w:rPr>
          <w:rFonts w:ascii="Times New Roman" w:hAnsi="Times New Roman" w:cs="Times New Roman"/>
          <w:sz w:val="24"/>
          <w:szCs w:val="24"/>
        </w:rPr>
        <w:t xml:space="preserve"> 24515</w:t>
      </w:r>
      <w:r w:rsidR="00E36724">
        <w:rPr>
          <w:rFonts w:ascii="Times New Roman" w:hAnsi="Times New Roman" w:cs="Times New Roman"/>
          <w:sz w:val="24"/>
          <w:szCs w:val="24"/>
        </w:rPr>
        <w:t>; our phone number is 434-592-5530, and our</w:t>
      </w:r>
      <w:r w:rsidRPr="00C05FEA">
        <w:rPr>
          <w:rFonts w:ascii="Times New Roman" w:hAnsi="Times New Roman" w:cs="Times New Roman"/>
          <w:sz w:val="24"/>
          <w:szCs w:val="24"/>
        </w:rPr>
        <w:t xml:space="preserve"> email </w:t>
      </w:r>
      <w:r w:rsidR="00E36724">
        <w:rPr>
          <w:rFonts w:ascii="Times New Roman" w:hAnsi="Times New Roman" w:cs="Times New Roman"/>
          <w:sz w:val="24"/>
          <w:szCs w:val="24"/>
        </w:rPr>
        <w:t>address is</w:t>
      </w:r>
      <w:r w:rsidRPr="00C05FEA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Pr="00C05FEA">
          <w:rPr>
            <w:rStyle w:val="Hyperlink"/>
            <w:rFonts w:ascii="Times New Roman" w:hAnsi="Times New Roman" w:cs="Times New Roman"/>
            <w:sz w:val="24"/>
            <w:szCs w:val="24"/>
          </w:rPr>
          <w:t>irb@liberty.edu</w:t>
        </w:r>
      </w:hyperlink>
      <w:r w:rsidR="008856C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14:paraId="37BE2D0E" w14:textId="1D2C9950" w:rsidR="008856C4" w:rsidRDefault="008856C4" w:rsidP="00C05FEA">
      <w:pPr>
        <w:spacing w:after="0"/>
        <w:contextualSpacing/>
        <w:rPr>
          <w:rFonts w:ascii="Times New Roman" w:hAnsi="Times New Roman" w:cs="Times New Roman"/>
          <w:color w:val="0563C1" w:themeColor="hyperlink"/>
          <w:sz w:val="24"/>
          <w:szCs w:val="24"/>
          <w:u w:val="single"/>
        </w:rPr>
      </w:pPr>
    </w:p>
    <w:p w14:paraId="1F8084FD" w14:textId="0CD16D64" w:rsidR="00067F5E" w:rsidRDefault="000019AD" w:rsidP="00E36D01">
      <w:pPr>
        <w:spacing w:after="0"/>
        <w:contextualSpacing/>
        <w:rPr>
          <w:rFonts w:ascii="Times New Roman" w:eastAsia="Times New Roman" w:hAnsi="Times New Roman" w:cs="Times New Roman"/>
          <w:i/>
          <w:iCs/>
        </w:rPr>
      </w:pPr>
      <w:r>
        <w:rPr>
          <w:rFonts w:ascii="Times New Roman" w:eastAsia="Times New Roman" w:hAnsi="Times New Roman" w:cs="Times New Roman"/>
          <w:i/>
          <w:iCs/>
        </w:rPr>
        <w:t xml:space="preserve">Disclaimer: </w:t>
      </w:r>
      <w:r w:rsidRPr="00C32712">
        <w:rPr>
          <w:rFonts w:ascii="Times New Roman" w:eastAsia="Times New Roman" w:hAnsi="Times New Roman" w:cs="Times New Roman"/>
          <w:i/>
          <w:iCs/>
        </w:rPr>
        <w:t xml:space="preserve">The Institutional Review Board (IRB) </w:t>
      </w:r>
      <w:r w:rsidR="005C0DCF">
        <w:rPr>
          <w:rFonts w:ascii="Times New Roman" w:eastAsia="Times New Roman" w:hAnsi="Times New Roman" w:cs="Times New Roman"/>
          <w:i/>
          <w:iCs/>
        </w:rPr>
        <w:t>ensures</w:t>
      </w:r>
      <w:r w:rsidRPr="00C32712">
        <w:rPr>
          <w:rFonts w:ascii="Times New Roman" w:eastAsia="Times New Roman" w:hAnsi="Times New Roman" w:cs="Times New Roman"/>
          <w:i/>
          <w:iCs/>
        </w:rPr>
        <w:t xml:space="preserve"> that human subjects research will be conducted </w:t>
      </w:r>
      <w:r w:rsidR="005C0DCF">
        <w:rPr>
          <w:rFonts w:ascii="Times New Roman" w:eastAsia="Times New Roman" w:hAnsi="Times New Roman" w:cs="Times New Roman"/>
          <w:i/>
          <w:iCs/>
        </w:rPr>
        <w:t>ethically</w:t>
      </w:r>
      <w:r w:rsidRPr="00C32712">
        <w:rPr>
          <w:rFonts w:ascii="Times New Roman" w:eastAsia="Times New Roman" w:hAnsi="Times New Roman" w:cs="Times New Roman"/>
          <w:i/>
          <w:iCs/>
        </w:rPr>
        <w:t xml:space="preserve"> as </w:t>
      </w:r>
      <w:r>
        <w:rPr>
          <w:rFonts w:ascii="Times New Roman" w:eastAsia="Times New Roman" w:hAnsi="Times New Roman" w:cs="Times New Roman"/>
          <w:i/>
          <w:iCs/>
        </w:rPr>
        <w:t>defined and required</w:t>
      </w:r>
      <w:r w:rsidRPr="00C32712">
        <w:rPr>
          <w:rFonts w:ascii="Times New Roman" w:eastAsia="Times New Roman" w:hAnsi="Times New Roman" w:cs="Times New Roman"/>
          <w:i/>
          <w:iCs/>
        </w:rPr>
        <w:t xml:space="preserve"> by federal regulations. The topics covered </w:t>
      </w:r>
      <w:r>
        <w:rPr>
          <w:rFonts w:ascii="Times New Roman" w:eastAsia="Times New Roman" w:hAnsi="Times New Roman" w:cs="Times New Roman"/>
          <w:i/>
          <w:iCs/>
        </w:rPr>
        <w:t>and</w:t>
      </w:r>
      <w:r w:rsidRPr="00C32712">
        <w:rPr>
          <w:rFonts w:ascii="Times New Roman" w:eastAsia="Times New Roman" w:hAnsi="Times New Roman" w:cs="Times New Roman"/>
          <w:i/>
          <w:iCs/>
        </w:rPr>
        <w:t xml:space="preserve"> viewpoints expressed or alluded to by </w:t>
      </w:r>
      <w:proofErr w:type="gramStart"/>
      <w:r w:rsidRPr="00C32712">
        <w:rPr>
          <w:rFonts w:ascii="Times New Roman" w:eastAsia="Times New Roman" w:hAnsi="Times New Roman" w:cs="Times New Roman"/>
          <w:i/>
          <w:iCs/>
        </w:rPr>
        <w:t>student</w:t>
      </w:r>
      <w:proofErr w:type="gramEnd"/>
      <w:r w:rsidRPr="00C32712">
        <w:rPr>
          <w:rFonts w:ascii="Times New Roman" w:eastAsia="Times New Roman" w:hAnsi="Times New Roman" w:cs="Times New Roman"/>
          <w:i/>
          <w:iCs/>
        </w:rPr>
        <w:t xml:space="preserve"> and faculty researchers are those of the </w:t>
      </w:r>
      <w:r w:rsidRPr="00B95D8D">
        <w:rPr>
          <w:rFonts w:ascii="Times New Roman" w:eastAsia="Times New Roman" w:hAnsi="Times New Roman" w:cs="Times New Roman"/>
          <w:i/>
          <w:iCs/>
        </w:rPr>
        <w:t xml:space="preserve">researchers and do not necessarily reflect the official policies or positions of Liberty University. </w:t>
      </w:r>
    </w:p>
    <w:p w14:paraId="62E4BD58" w14:textId="77777777" w:rsidR="009C3BAB" w:rsidRDefault="009C3BAB" w:rsidP="00E36D01">
      <w:pPr>
        <w:spacing w:after="0"/>
        <w:contextualSpacing/>
        <w:rPr>
          <w:rFonts w:ascii="Times New Roman" w:eastAsia="Times New Roman" w:hAnsi="Times New Roman" w:cs="Times New Roman"/>
          <w:i/>
          <w:iCs/>
        </w:rPr>
      </w:pPr>
    </w:p>
    <w:p w14:paraId="317B1446" w14:textId="77777777" w:rsidR="009C3BAB" w:rsidRPr="005D30A9" w:rsidRDefault="009C3BAB" w:rsidP="009C3B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05FEA">
        <w:rPr>
          <w:rFonts w:ascii="Times New Roman" w:hAnsi="Times New Roman" w:cs="Times New Roman"/>
          <w:b/>
          <w:bCs/>
          <w:sz w:val="24"/>
          <w:szCs w:val="24"/>
        </w:rPr>
        <w:t>Your Consent</w:t>
      </w:r>
    </w:p>
    <w:p w14:paraId="59C59D11" w14:textId="77777777" w:rsidR="009C3BAB" w:rsidRDefault="009C3BAB" w:rsidP="009C3BAB">
      <w:pPr>
        <w:spacing w:after="0"/>
        <w:contextualSpacing/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</w:p>
    <w:p w14:paraId="0D2774A3" w14:textId="3CB577AC" w:rsidR="009C3BAB" w:rsidRDefault="009C3BAB" w:rsidP="009C3BAB">
      <w:pPr>
        <w:spacing w:after="0"/>
        <w:contextualSpacing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Before agreeing to be part of the research, please be sure that you understand what the study is about. </w:t>
      </w:r>
      <w:r w:rsidRPr="004023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You can </w:t>
      </w:r>
      <w:r w:rsidR="004023B2" w:rsidRPr="004023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ownload or </w:t>
      </w:r>
      <w:r w:rsidRPr="004023B2">
        <w:rPr>
          <w:rFonts w:ascii="Times New Roman" w:hAnsi="Times New Roman" w:cs="Times New Roman"/>
          <w:sz w:val="24"/>
          <w:szCs w:val="24"/>
          <w:shd w:val="clear" w:color="auto" w:fill="FFFFFF"/>
        </w:rPr>
        <w:t>print a copy of t</w:t>
      </w:r>
      <w:r w:rsidR="004023B2" w:rsidRPr="004023B2">
        <w:rPr>
          <w:rFonts w:ascii="Times New Roman" w:hAnsi="Times New Roman" w:cs="Times New Roman"/>
          <w:sz w:val="24"/>
          <w:szCs w:val="24"/>
          <w:shd w:val="clear" w:color="auto" w:fill="FFFFFF"/>
        </w:rPr>
        <w:t>his</w:t>
      </w:r>
      <w:r w:rsidRPr="004023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ocument for your records. If you have any questions about the study later, you can contact the researcher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using the information provided above. Although you are not required to sign a consent form, if you prefer to do so, please contact the researcher. </w:t>
      </w:r>
    </w:p>
    <w:p w14:paraId="3DB2546D" w14:textId="77777777" w:rsidR="009C3BAB" w:rsidRPr="005D30A9" w:rsidRDefault="009C3BAB" w:rsidP="009C3BAB">
      <w:pPr>
        <w:spacing w:after="0"/>
        <w:contextualSpacing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1F588AF8" w14:textId="48A4E108" w:rsidR="00BA7FCA" w:rsidRPr="00C05FEA" w:rsidRDefault="00BA7FCA" w:rsidP="00C05FEA">
      <w:pPr>
        <w:pStyle w:val="NoSpacing"/>
        <w:contextualSpacing/>
        <w:rPr>
          <w:rFonts w:ascii="Times New Roman" w:hAnsi="Times New Roman" w:cs="Times New Roman"/>
          <w:sz w:val="24"/>
          <w:szCs w:val="24"/>
        </w:rPr>
      </w:pPr>
    </w:p>
    <w:sectPr w:rsidR="00BA7FCA" w:rsidRPr="00C05FEA" w:rsidSect="00556971">
      <w:type w:val="continuous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501347" w14:textId="77777777" w:rsidR="005B440B" w:rsidRDefault="005B440B" w:rsidP="00782644">
      <w:pPr>
        <w:spacing w:after="0"/>
      </w:pPr>
      <w:r>
        <w:separator/>
      </w:r>
    </w:p>
  </w:endnote>
  <w:endnote w:type="continuationSeparator" w:id="0">
    <w:p w14:paraId="6B014B7D" w14:textId="77777777" w:rsidR="005B440B" w:rsidRDefault="005B440B" w:rsidP="007826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7ECFC3" w14:textId="77777777" w:rsidR="005B440B" w:rsidRDefault="005B440B" w:rsidP="00782644">
      <w:pPr>
        <w:spacing w:after="0"/>
      </w:pPr>
      <w:r>
        <w:separator/>
      </w:r>
    </w:p>
  </w:footnote>
  <w:footnote w:type="continuationSeparator" w:id="0">
    <w:p w14:paraId="12939783" w14:textId="77777777" w:rsidR="005B440B" w:rsidRDefault="005B440B" w:rsidP="0078264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640EC"/>
    <w:multiLevelType w:val="hybridMultilevel"/>
    <w:tmpl w:val="E40C5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9301E"/>
    <w:multiLevelType w:val="hybridMultilevel"/>
    <w:tmpl w:val="A648A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122FB"/>
    <w:multiLevelType w:val="hybridMultilevel"/>
    <w:tmpl w:val="CF3A96EA"/>
    <w:lvl w:ilvl="0" w:tplc="130287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F74EA8"/>
    <w:multiLevelType w:val="hybridMultilevel"/>
    <w:tmpl w:val="3D241D90"/>
    <w:lvl w:ilvl="0" w:tplc="DD9E766C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B8723B"/>
    <w:multiLevelType w:val="hybridMultilevel"/>
    <w:tmpl w:val="1840B588"/>
    <w:lvl w:ilvl="0" w:tplc="A8A2D92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281EC1"/>
    <w:multiLevelType w:val="hybridMultilevel"/>
    <w:tmpl w:val="7082C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384714"/>
    <w:multiLevelType w:val="hybridMultilevel"/>
    <w:tmpl w:val="408E1C82"/>
    <w:lvl w:ilvl="0" w:tplc="672ED0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B8797F"/>
    <w:multiLevelType w:val="hybridMultilevel"/>
    <w:tmpl w:val="85B86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6200D5"/>
    <w:multiLevelType w:val="hybridMultilevel"/>
    <w:tmpl w:val="480681F0"/>
    <w:lvl w:ilvl="0" w:tplc="DD9E766C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9E251E"/>
    <w:multiLevelType w:val="hybridMultilevel"/>
    <w:tmpl w:val="384C1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FF66BF"/>
    <w:multiLevelType w:val="hybridMultilevel"/>
    <w:tmpl w:val="20048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D035F2"/>
    <w:multiLevelType w:val="hybridMultilevel"/>
    <w:tmpl w:val="5A340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0907648">
    <w:abstractNumId w:val="6"/>
  </w:num>
  <w:num w:numId="2" w16cid:durableId="889340867">
    <w:abstractNumId w:val="1"/>
  </w:num>
  <w:num w:numId="3" w16cid:durableId="162090928">
    <w:abstractNumId w:val="9"/>
  </w:num>
  <w:num w:numId="4" w16cid:durableId="1073964412">
    <w:abstractNumId w:val="3"/>
  </w:num>
  <w:num w:numId="5" w16cid:durableId="1662467583">
    <w:abstractNumId w:val="8"/>
  </w:num>
  <w:num w:numId="6" w16cid:durableId="1652055947">
    <w:abstractNumId w:val="0"/>
  </w:num>
  <w:num w:numId="7" w16cid:durableId="501286311">
    <w:abstractNumId w:val="11"/>
  </w:num>
  <w:num w:numId="8" w16cid:durableId="774054093">
    <w:abstractNumId w:val="5"/>
  </w:num>
  <w:num w:numId="9" w16cid:durableId="927035684">
    <w:abstractNumId w:val="10"/>
  </w:num>
  <w:num w:numId="10" w16cid:durableId="576987082">
    <w:abstractNumId w:val="4"/>
  </w:num>
  <w:num w:numId="11" w16cid:durableId="1131285012">
    <w:abstractNumId w:val="2"/>
  </w:num>
  <w:num w:numId="12" w16cid:durableId="130792738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NDU3NTQwNTe2MDFV0lEKTi0uzszPAykwrAUAJ7807ywAAAA="/>
  </w:docVars>
  <w:rsids>
    <w:rsidRoot w:val="006814E7"/>
    <w:rsid w:val="0000177D"/>
    <w:rsid w:val="000019AD"/>
    <w:rsid w:val="00007A98"/>
    <w:rsid w:val="000102BF"/>
    <w:rsid w:val="00011363"/>
    <w:rsid w:val="00015069"/>
    <w:rsid w:val="00017399"/>
    <w:rsid w:val="000208F2"/>
    <w:rsid w:val="0002144A"/>
    <w:rsid w:val="00022D73"/>
    <w:rsid w:val="00022E1D"/>
    <w:rsid w:val="000255F6"/>
    <w:rsid w:val="000310A8"/>
    <w:rsid w:val="00031322"/>
    <w:rsid w:val="00037882"/>
    <w:rsid w:val="00045A4A"/>
    <w:rsid w:val="00045C27"/>
    <w:rsid w:val="00047EF6"/>
    <w:rsid w:val="00051BB3"/>
    <w:rsid w:val="000575FB"/>
    <w:rsid w:val="00057C5D"/>
    <w:rsid w:val="000600AF"/>
    <w:rsid w:val="000608DF"/>
    <w:rsid w:val="00067F5E"/>
    <w:rsid w:val="000712A0"/>
    <w:rsid w:val="00075410"/>
    <w:rsid w:val="00080FE2"/>
    <w:rsid w:val="000821E2"/>
    <w:rsid w:val="00094689"/>
    <w:rsid w:val="000A5101"/>
    <w:rsid w:val="000B1621"/>
    <w:rsid w:val="000B51EF"/>
    <w:rsid w:val="000B5C44"/>
    <w:rsid w:val="000C3C23"/>
    <w:rsid w:val="000C5E92"/>
    <w:rsid w:val="000C7F53"/>
    <w:rsid w:val="000D21CF"/>
    <w:rsid w:val="000D2DF6"/>
    <w:rsid w:val="000E1648"/>
    <w:rsid w:val="000E3867"/>
    <w:rsid w:val="000E4A6F"/>
    <w:rsid w:val="000E4B59"/>
    <w:rsid w:val="000E52AD"/>
    <w:rsid w:val="000E5531"/>
    <w:rsid w:val="000E5D8C"/>
    <w:rsid w:val="000F3DC4"/>
    <w:rsid w:val="000F7FBD"/>
    <w:rsid w:val="00100D3D"/>
    <w:rsid w:val="00101B93"/>
    <w:rsid w:val="0010778A"/>
    <w:rsid w:val="00125EF5"/>
    <w:rsid w:val="0013235D"/>
    <w:rsid w:val="001326B7"/>
    <w:rsid w:val="0013495E"/>
    <w:rsid w:val="0013720B"/>
    <w:rsid w:val="001469FC"/>
    <w:rsid w:val="001514B6"/>
    <w:rsid w:val="00153600"/>
    <w:rsid w:val="00161C49"/>
    <w:rsid w:val="00162119"/>
    <w:rsid w:val="00163279"/>
    <w:rsid w:val="001727D5"/>
    <w:rsid w:val="001741C6"/>
    <w:rsid w:val="0017667D"/>
    <w:rsid w:val="0018106B"/>
    <w:rsid w:val="001844DE"/>
    <w:rsid w:val="00185E65"/>
    <w:rsid w:val="001864CA"/>
    <w:rsid w:val="001900DA"/>
    <w:rsid w:val="001919BD"/>
    <w:rsid w:val="001A7901"/>
    <w:rsid w:val="001B0A9C"/>
    <w:rsid w:val="001B75A6"/>
    <w:rsid w:val="001C222D"/>
    <w:rsid w:val="001C52E7"/>
    <w:rsid w:val="001C7C72"/>
    <w:rsid w:val="001D0272"/>
    <w:rsid w:val="001D2166"/>
    <w:rsid w:val="001D2293"/>
    <w:rsid w:val="001D262F"/>
    <w:rsid w:val="001E0A8A"/>
    <w:rsid w:val="001E717A"/>
    <w:rsid w:val="00200F31"/>
    <w:rsid w:val="00213ED2"/>
    <w:rsid w:val="0022429C"/>
    <w:rsid w:val="002278F0"/>
    <w:rsid w:val="00232FFF"/>
    <w:rsid w:val="002335DE"/>
    <w:rsid w:val="00235776"/>
    <w:rsid w:val="002451EE"/>
    <w:rsid w:val="002457D6"/>
    <w:rsid w:val="002506B1"/>
    <w:rsid w:val="0026659A"/>
    <w:rsid w:val="002773BC"/>
    <w:rsid w:val="00282635"/>
    <w:rsid w:val="002861D9"/>
    <w:rsid w:val="0029564C"/>
    <w:rsid w:val="002976F2"/>
    <w:rsid w:val="00297DC1"/>
    <w:rsid w:val="002B2758"/>
    <w:rsid w:val="002B76F7"/>
    <w:rsid w:val="002C0273"/>
    <w:rsid w:val="002C0F7E"/>
    <w:rsid w:val="002D35CA"/>
    <w:rsid w:val="002D50DF"/>
    <w:rsid w:val="002D749C"/>
    <w:rsid w:val="002E0504"/>
    <w:rsid w:val="002E51DA"/>
    <w:rsid w:val="002F1D38"/>
    <w:rsid w:val="0030312F"/>
    <w:rsid w:val="00304D9D"/>
    <w:rsid w:val="00315B81"/>
    <w:rsid w:val="00321130"/>
    <w:rsid w:val="0032463C"/>
    <w:rsid w:val="00326922"/>
    <w:rsid w:val="00342583"/>
    <w:rsid w:val="003430CF"/>
    <w:rsid w:val="00344C42"/>
    <w:rsid w:val="00346B27"/>
    <w:rsid w:val="00350F6F"/>
    <w:rsid w:val="00353353"/>
    <w:rsid w:val="00353680"/>
    <w:rsid w:val="00353A75"/>
    <w:rsid w:val="003545EB"/>
    <w:rsid w:val="00360950"/>
    <w:rsid w:val="003614B4"/>
    <w:rsid w:val="003624B9"/>
    <w:rsid w:val="003627C3"/>
    <w:rsid w:val="00365435"/>
    <w:rsid w:val="00376952"/>
    <w:rsid w:val="003878B8"/>
    <w:rsid w:val="00392735"/>
    <w:rsid w:val="003A44C7"/>
    <w:rsid w:val="003A4ECF"/>
    <w:rsid w:val="003A563C"/>
    <w:rsid w:val="003A6677"/>
    <w:rsid w:val="003A6979"/>
    <w:rsid w:val="003A7DFA"/>
    <w:rsid w:val="003B4739"/>
    <w:rsid w:val="003C2439"/>
    <w:rsid w:val="003C3BDE"/>
    <w:rsid w:val="003D3D0C"/>
    <w:rsid w:val="003E1A54"/>
    <w:rsid w:val="003E559B"/>
    <w:rsid w:val="003F606A"/>
    <w:rsid w:val="003F6774"/>
    <w:rsid w:val="00400699"/>
    <w:rsid w:val="004023B2"/>
    <w:rsid w:val="0040584E"/>
    <w:rsid w:val="00414ED9"/>
    <w:rsid w:val="00424514"/>
    <w:rsid w:val="00432660"/>
    <w:rsid w:val="00434366"/>
    <w:rsid w:val="00436F29"/>
    <w:rsid w:val="004455BD"/>
    <w:rsid w:val="00460CB0"/>
    <w:rsid w:val="00461B3F"/>
    <w:rsid w:val="00472975"/>
    <w:rsid w:val="00476B30"/>
    <w:rsid w:val="00477F31"/>
    <w:rsid w:val="00487D38"/>
    <w:rsid w:val="004950C9"/>
    <w:rsid w:val="00495BB0"/>
    <w:rsid w:val="00497CF5"/>
    <w:rsid w:val="00497FB9"/>
    <w:rsid w:val="004A106D"/>
    <w:rsid w:val="004A2F61"/>
    <w:rsid w:val="004A4D12"/>
    <w:rsid w:val="004B599D"/>
    <w:rsid w:val="004C2117"/>
    <w:rsid w:val="004C25ED"/>
    <w:rsid w:val="004C26F1"/>
    <w:rsid w:val="004D6E07"/>
    <w:rsid w:val="004E2159"/>
    <w:rsid w:val="004E7140"/>
    <w:rsid w:val="004E7CCF"/>
    <w:rsid w:val="004F22EC"/>
    <w:rsid w:val="00501E85"/>
    <w:rsid w:val="00502FEE"/>
    <w:rsid w:val="00507AC5"/>
    <w:rsid w:val="00513FA3"/>
    <w:rsid w:val="00521093"/>
    <w:rsid w:val="00524FF9"/>
    <w:rsid w:val="005270B3"/>
    <w:rsid w:val="00534BE8"/>
    <w:rsid w:val="00537E11"/>
    <w:rsid w:val="005432AD"/>
    <w:rsid w:val="005473FE"/>
    <w:rsid w:val="005475F6"/>
    <w:rsid w:val="00556971"/>
    <w:rsid w:val="00561C32"/>
    <w:rsid w:val="0056669C"/>
    <w:rsid w:val="00567DDA"/>
    <w:rsid w:val="00574E35"/>
    <w:rsid w:val="0058266E"/>
    <w:rsid w:val="005845EA"/>
    <w:rsid w:val="00593D11"/>
    <w:rsid w:val="005A23A6"/>
    <w:rsid w:val="005B0FA1"/>
    <w:rsid w:val="005B440B"/>
    <w:rsid w:val="005C0DCF"/>
    <w:rsid w:val="005C5919"/>
    <w:rsid w:val="005C5FAE"/>
    <w:rsid w:val="005C7A41"/>
    <w:rsid w:val="005E20E2"/>
    <w:rsid w:val="005E762A"/>
    <w:rsid w:val="00602DBF"/>
    <w:rsid w:val="00603581"/>
    <w:rsid w:val="0060593F"/>
    <w:rsid w:val="00614F0A"/>
    <w:rsid w:val="00615450"/>
    <w:rsid w:val="0062591A"/>
    <w:rsid w:val="006316CC"/>
    <w:rsid w:val="00634468"/>
    <w:rsid w:val="0063690B"/>
    <w:rsid w:val="00644493"/>
    <w:rsid w:val="00644ED0"/>
    <w:rsid w:val="00651CB2"/>
    <w:rsid w:val="006743AA"/>
    <w:rsid w:val="006747F7"/>
    <w:rsid w:val="00677796"/>
    <w:rsid w:val="00680ECA"/>
    <w:rsid w:val="006814E7"/>
    <w:rsid w:val="00683330"/>
    <w:rsid w:val="00683E96"/>
    <w:rsid w:val="006906F9"/>
    <w:rsid w:val="00694826"/>
    <w:rsid w:val="00694831"/>
    <w:rsid w:val="006A2E58"/>
    <w:rsid w:val="006A3DA2"/>
    <w:rsid w:val="006A453D"/>
    <w:rsid w:val="006B3071"/>
    <w:rsid w:val="006C3F03"/>
    <w:rsid w:val="006C4FD9"/>
    <w:rsid w:val="006C574F"/>
    <w:rsid w:val="006C57FF"/>
    <w:rsid w:val="006D4AA2"/>
    <w:rsid w:val="006F13EE"/>
    <w:rsid w:val="00704FE0"/>
    <w:rsid w:val="00705E3D"/>
    <w:rsid w:val="00714BE4"/>
    <w:rsid w:val="00717C64"/>
    <w:rsid w:val="00720633"/>
    <w:rsid w:val="0073358D"/>
    <w:rsid w:val="00733D8A"/>
    <w:rsid w:val="0073429D"/>
    <w:rsid w:val="007404EA"/>
    <w:rsid w:val="0075501C"/>
    <w:rsid w:val="00770677"/>
    <w:rsid w:val="00774B7D"/>
    <w:rsid w:val="00775E16"/>
    <w:rsid w:val="00782644"/>
    <w:rsid w:val="00786383"/>
    <w:rsid w:val="00786D22"/>
    <w:rsid w:val="00787616"/>
    <w:rsid w:val="00787C5B"/>
    <w:rsid w:val="00790330"/>
    <w:rsid w:val="007949D5"/>
    <w:rsid w:val="007A086E"/>
    <w:rsid w:val="007A3AE5"/>
    <w:rsid w:val="007A5A71"/>
    <w:rsid w:val="007B7E7C"/>
    <w:rsid w:val="007D3AD0"/>
    <w:rsid w:val="007D4734"/>
    <w:rsid w:val="007E7BB3"/>
    <w:rsid w:val="008109D6"/>
    <w:rsid w:val="008111B9"/>
    <w:rsid w:val="00820061"/>
    <w:rsid w:val="00822938"/>
    <w:rsid w:val="008253B8"/>
    <w:rsid w:val="00825502"/>
    <w:rsid w:val="008257B2"/>
    <w:rsid w:val="00825A21"/>
    <w:rsid w:val="00827F31"/>
    <w:rsid w:val="008341CA"/>
    <w:rsid w:val="00842C94"/>
    <w:rsid w:val="008451C8"/>
    <w:rsid w:val="00850460"/>
    <w:rsid w:val="00851028"/>
    <w:rsid w:val="00867A71"/>
    <w:rsid w:val="00870295"/>
    <w:rsid w:val="00877702"/>
    <w:rsid w:val="00880F12"/>
    <w:rsid w:val="0088346C"/>
    <w:rsid w:val="008856C4"/>
    <w:rsid w:val="00895CD3"/>
    <w:rsid w:val="008A2768"/>
    <w:rsid w:val="008A6959"/>
    <w:rsid w:val="008B5DCD"/>
    <w:rsid w:val="008C14CA"/>
    <w:rsid w:val="008C58F8"/>
    <w:rsid w:val="008C71CE"/>
    <w:rsid w:val="008D41E0"/>
    <w:rsid w:val="008D6058"/>
    <w:rsid w:val="008E0F53"/>
    <w:rsid w:val="008E18CB"/>
    <w:rsid w:val="008E1BF9"/>
    <w:rsid w:val="008F4E04"/>
    <w:rsid w:val="008F60C3"/>
    <w:rsid w:val="008F61C1"/>
    <w:rsid w:val="00900BD1"/>
    <w:rsid w:val="009128A7"/>
    <w:rsid w:val="00917CDA"/>
    <w:rsid w:val="009242D6"/>
    <w:rsid w:val="00926722"/>
    <w:rsid w:val="00926EE5"/>
    <w:rsid w:val="00927648"/>
    <w:rsid w:val="009359D3"/>
    <w:rsid w:val="0093650C"/>
    <w:rsid w:val="00942F44"/>
    <w:rsid w:val="00953076"/>
    <w:rsid w:val="00956992"/>
    <w:rsid w:val="00961CC4"/>
    <w:rsid w:val="0096743F"/>
    <w:rsid w:val="00972599"/>
    <w:rsid w:val="009767EB"/>
    <w:rsid w:val="00977136"/>
    <w:rsid w:val="00980283"/>
    <w:rsid w:val="00983AEF"/>
    <w:rsid w:val="009952CC"/>
    <w:rsid w:val="009977D6"/>
    <w:rsid w:val="009B2CE0"/>
    <w:rsid w:val="009B3D12"/>
    <w:rsid w:val="009B693A"/>
    <w:rsid w:val="009C2431"/>
    <w:rsid w:val="009C254C"/>
    <w:rsid w:val="009C3BAB"/>
    <w:rsid w:val="009D0879"/>
    <w:rsid w:val="009E5A49"/>
    <w:rsid w:val="009E7569"/>
    <w:rsid w:val="00A12397"/>
    <w:rsid w:val="00A16485"/>
    <w:rsid w:val="00A2032F"/>
    <w:rsid w:val="00A260F1"/>
    <w:rsid w:val="00A26485"/>
    <w:rsid w:val="00A308F6"/>
    <w:rsid w:val="00A327B7"/>
    <w:rsid w:val="00A346AC"/>
    <w:rsid w:val="00A41487"/>
    <w:rsid w:val="00A423B8"/>
    <w:rsid w:val="00A462B3"/>
    <w:rsid w:val="00A52178"/>
    <w:rsid w:val="00A543A7"/>
    <w:rsid w:val="00A60AB3"/>
    <w:rsid w:val="00A66F74"/>
    <w:rsid w:val="00A865A8"/>
    <w:rsid w:val="00A8787A"/>
    <w:rsid w:val="00AA2A6E"/>
    <w:rsid w:val="00AA6562"/>
    <w:rsid w:val="00AA6E44"/>
    <w:rsid w:val="00AB611A"/>
    <w:rsid w:val="00AC2C2B"/>
    <w:rsid w:val="00AC6139"/>
    <w:rsid w:val="00AD6DE3"/>
    <w:rsid w:val="00AD7252"/>
    <w:rsid w:val="00AE22E4"/>
    <w:rsid w:val="00AF67BE"/>
    <w:rsid w:val="00B0116D"/>
    <w:rsid w:val="00B14177"/>
    <w:rsid w:val="00B14FA4"/>
    <w:rsid w:val="00B21333"/>
    <w:rsid w:val="00B22339"/>
    <w:rsid w:val="00B2659F"/>
    <w:rsid w:val="00B35849"/>
    <w:rsid w:val="00B370E2"/>
    <w:rsid w:val="00B37190"/>
    <w:rsid w:val="00B423AE"/>
    <w:rsid w:val="00B51951"/>
    <w:rsid w:val="00B51A4E"/>
    <w:rsid w:val="00B53E4D"/>
    <w:rsid w:val="00B76498"/>
    <w:rsid w:val="00B807B4"/>
    <w:rsid w:val="00B85A72"/>
    <w:rsid w:val="00B94886"/>
    <w:rsid w:val="00B962F2"/>
    <w:rsid w:val="00B978B1"/>
    <w:rsid w:val="00BA55C1"/>
    <w:rsid w:val="00BA7FCA"/>
    <w:rsid w:val="00BB4E90"/>
    <w:rsid w:val="00BC1A68"/>
    <w:rsid w:val="00BC3245"/>
    <w:rsid w:val="00BC40EE"/>
    <w:rsid w:val="00BC7CBB"/>
    <w:rsid w:val="00BD3B43"/>
    <w:rsid w:val="00BD6F55"/>
    <w:rsid w:val="00BD7252"/>
    <w:rsid w:val="00BF2CEE"/>
    <w:rsid w:val="00C05FEA"/>
    <w:rsid w:val="00C11751"/>
    <w:rsid w:val="00C12BB3"/>
    <w:rsid w:val="00C135AE"/>
    <w:rsid w:val="00C17315"/>
    <w:rsid w:val="00C25912"/>
    <w:rsid w:val="00C34CFD"/>
    <w:rsid w:val="00C35274"/>
    <w:rsid w:val="00C434AB"/>
    <w:rsid w:val="00C44363"/>
    <w:rsid w:val="00C5537B"/>
    <w:rsid w:val="00C55826"/>
    <w:rsid w:val="00C96328"/>
    <w:rsid w:val="00CB169D"/>
    <w:rsid w:val="00CB1B18"/>
    <w:rsid w:val="00CB4690"/>
    <w:rsid w:val="00CC22B2"/>
    <w:rsid w:val="00CC48DB"/>
    <w:rsid w:val="00CD7D90"/>
    <w:rsid w:val="00CE52E9"/>
    <w:rsid w:val="00CE5F6C"/>
    <w:rsid w:val="00CF1173"/>
    <w:rsid w:val="00CF325F"/>
    <w:rsid w:val="00CF5DC4"/>
    <w:rsid w:val="00D01B74"/>
    <w:rsid w:val="00D075B0"/>
    <w:rsid w:val="00D35EBE"/>
    <w:rsid w:val="00D47779"/>
    <w:rsid w:val="00D55022"/>
    <w:rsid w:val="00D568F4"/>
    <w:rsid w:val="00D740EF"/>
    <w:rsid w:val="00D774C7"/>
    <w:rsid w:val="00D85D4A"/>
    <w:rsid w:val="00D96993"/>
    <w:rsid w:val="00DB19EB"/>
    <w:rsid w:val="00DB21ED"/>
    <w:rsid w:val="00DC07E8"/>
    <w:rsid w:val="00DC4F94"/>
    <w:rsid w:val="00DD2619"/>
    <w:rsid w:val="00DD589A"/>
    <w:rsid w:val="00DD78C3"/>
    <w:rsid w:val="00DE4E09"/>
    <w:rsid w:val="00E00219"/>
    <w:rsid w:val="00E03588"/>
    <w:rsid w:val="00E051FD"/>
    <w:rsid w:val="00E13C1C"/>
    <w:rsid w:val="00E20686"/>
    <w:rsid w:val="00E209B3"/>
    <w:rsid w:val="00E230C4"/>
    <w:rsid w:val="00E25885"/>
    <w:rsid w:val="00E36724"/>
    <w:rsid w:val="00E36D01"/>
    <w:rsid w:val="00E461D2"/>
    <w:rsid w:val="00E51BBA"/>
    <w:rsid w:val="00E57D4A"/>
    <w:rsid w:val="00E666AB"/>
    <w:rsid w:val="00E669EA"/>
    <w:rsid w:val="00E66AEC"/>
    <w:rsid w:val="00E73806"/>
    <w:rsid w:val="00E817B9"/>
    <w:rsid w:val="00E8336D"/>
    <w:rsid w:val="00E83BD1"/>
    <w:rsid w:val="00E85C93"/>
    <w:rsid w:val="00E916A5"/>
    <w:rsid w:val="00E93C14"/>
    <w:rsid w:val="00EB28C4"/>
    <w:rsid w:val="00EB4E77"/>
    <w:rsid w:val="00EC0DC0"/>
    <w:rsid w:val="00ED0A9F"/>
    <w:rsid w:val="00ED1390"/>
    <w:rsid w:val="00ED5822"/>
    <w:rsid w:val="00EE797A"/>
    <w:rsid w:val="00EF3AC9"/>
    <w:rsid w:val="00EF4633"/>
    <w:rsid w:val="00F01F02"/>
    <w:rsid w:val="00F02308"/>
    <w:rsid w:val="00F034AF"/>
    <w:rsid w:val="00F151A0"/>
    <w:rsid w:val="00F163DC"/>
    <w:rsid w:val="00F266F4"/>
    <w:rsid w:val="00F26865"/>
    <w:rsid w:val="00F26B9F"/>
    <w:rsid w:val="00F310F2"/>
    <w:rsid w:val="00F334A8"/>
    <w:rsid w:val="00F33D69"/>
    <w:rsid w:val="00F342A8"/>
    <w:rsid w:val="00F42FE1"/>
    <w:rsid w:val="00F44CED"/>
    <w:rsid w:val="00F45C14"/>
    <w:rsid w:val="00F45CEB"/>
    <w:rsid w:val="00F54995"/>
    <w:rsid w:val="00F557A9"/>
    <w:rsid w:val="00F57C20"/>
    <w:rsid w:val="00F57F8D"/>
    <w:rsid w:val="00F727D0"/>
    <w:rsid w:val="00F75CF2"/>
    <w:rsid w:val="00F77EBB"/>
    <w:rsid w:val="00F83D4F"/>
    <w:rsid w:val="00F855DB"/>
    <w:rsid w:val="00F91DCC"/>
    <w:rsid w:val="00F944C0"/>
    <w:rsid w:val="00F97D22"/>
    <w:rsid w:val="00FA0027"/>
    <w:rsid w:val="00FA0B23"/>
    <w:rsid w:val="00FA2E28"/>
    <w:rsid w:val="00FB1615"/>
    <w:rsid w:val="00FB17C4"/>
    <w:rsid w:val="00FB1E50"/>
    <w:rsid w:val="00FB4E30"/>
    <w:rsid w:val="00FB630F"/>
    <w:rsid w:val="00FB74FE"/>
    <w:rsid w:val="00FC04AE"/>
    <w:rsid w:val="00FE29AA"/>
    <w:rsid w:val="00FE791D"/>
    <w:rsid w:val="00FF6165"/>
    <w:rsid w:val="00FF7670"/>
    <w:rsid w:val="00FF7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A7EB6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61D9"/>
    <w:pPr>
      <w:spacing w:after="200"/>
    </w:pPr>
    <w:rPr>
      <w:rFonts w:asciiTheme="minorHAnsi" w:hAnsiTheme="minorHAnsi" w:cstheme="minorBidi"/>
      <w:sz w:val="22"/>
      <w:szCs w:val="22"/>
    </w:rPr>
  </w:style>
  <w:style w:type="paragraph" w:styleId="Heading3">
    <w:name w:val="heading 3"/>
    <w:basedOn w:val="Normal"/>
    <w:next w:val="Normal"/>
    <w:link w:val="Heading3Char"/>
    <w:qFormat/>
    <w:rsid w:val="0032463C"/>
    <w:pPr>
      <w:keepNext/>
      <w:pBdr>
        <w:top w:val="single" w:sz="4" w:space="2" w:color="auto"/>
        <w:left w:val="single" w:sz="4" w:space="2" w:color="auto"/>
        <w:bottom w:val="single" w:sz="4" w:space="2" w:color="auto"/>
        <w:right w:val="single" w:sz="4" w:space="2" w:color="auto"/>
      </w:pBdr>
      <w:shd w:val="pct10" w:color="auto" w:fill="FFFFFF"/>
      <w:spacing w:after="0"/>
      <w:jc w:val="center"/>
      <w:outlineLvl w:val="2"/>
    </w:pPr>
    <w:rPr>
      <w:rFonts w:ascii="Arial" w:eastAsia="Times New Roman" w:hAnsi="Arial" w:cs="Arial"/>
      <w:b/>
      <w:bCs/>
      <w:cap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814E7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6814E7"/>
    <w:rPr>
      <w:rFonts w:asciiTheme="minorHAnsi" w:hAnsiTheme="minorHAnsi" w:cstheme="minorBidi"/>
      <w:sz w:val="22"/>
      <w:szCs w:val="22"/>
    </w:rPr>
  </w:style>
  <w:style w:type="paragraph" w:styleId="ListParagraph">
    <w:name w:val="List Paragraph"/>
    <w:basedOn w:val="Normal"/>
    <w:uiPriority w:val="72"/>
    <w:qFormat/>
    <w:rsid w:val="006814E7"/>
    <w:pPr>
      <w:ind w:left="720"/>
      <w:contextualSpacing/>
    </w:pPr>
  </w:style>
  <w:style w:type="character" w:customStyle="1" w:styleId="NoSpacingChar">
    <w:name w:val="No Spacing Char"/>
    <w:basedOn w:val="DefaultParagraphFont"/>
    <w:link w:val="NoSpacing"/>
    <w:uiPriority w:val="1"/>
    <w:rsid w:val="006814E7"/>
    <w:rPr>
      <w:rFonts w:ascii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14B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14B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C4F9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DC4F9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C4F94"/>
    <w:rPr>
      <w:rFonts w:asciiTheme="minorHAnsi" w:hAnsiTheme="minorHAnsi" w:cstheme="min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4F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4F94"/>
    <w:rPr>
      <w:rFonts w:asciiTheme="minorHAnsi" w:hAnsiTheme="minorHAnsi" w:cstheme="minorBid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37882"/>
    <w:rPr>
      <w:rFonts w:asciiTheme="minorHAnsi" w:hAnsiTheme="minorHAnsi" w:cstheme="minorBidi"/>
      <w:sz w:val="22"/>
      <w:szCs w:val="22"/>
    </w:rPr>
  </w:style>
  <w:style w:type="character" w:customStyle="1" w:styleId="Heading3Char">
    <w:name w:val="Heading 3 Char"/>
    <w:basedOn w:val="DefaultParagraphFont"/>
    <w:link w:val="Heading3"/>
    <w:rsid w:val="0032463C"/>
    <w:rPr>
      <w:rFonts w:eastAsia="Times New Roman"/>
      <w:b/>
      <w:bCs/>
      <w:caps/>
      <w:shd w:val="pct10" w:color="auto" w:fill="FFFFFF"/>
    </w:rPr>
  </w:style>
  <w:style w:type="paragraph" w:styleId="Header">
    <w:name w:val="header"/>
    <w:basedOn w:val="Normal"/>
    <w:link w:val="HeaderChar"/>
    <w:uiPriority w:val="99"/>
    <w:unhideWhenUsed/>
    <w:rsid w:val="0078264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82644"/>
    <w:rPr>
      <w:rFonts w:asciiTheme="minorHAnsi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8264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82644"/>
    <w:rPr>
      <w:rFonts w:asciiTheme="minorHAnsi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unhideWhenUsed/>
    <w:rsid w:val="000600A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600AF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266E"/>
    <w:rPr>
      <w:color w:val="605E5C"/>
      <w:shd w:val="clear" w:color="auto" w:fill="E1DFDD"/>
    </w:rPr>
  </w:style>
  <w:style w:type="paragraph" w:customStyle="1" w:styleId="DateandRecipient">
    <w:name w:val="Date and Recipient"/>
    <w:basedOn w:val="Normal"/>
    <w:rsid w:val="00101B93"/>
    <w:pPr>
      <w:spacing w:before="400" w:after="0" w:line="300" w:lineRule="auto"/>
    </w:pPr>
    <w:rPr>
      <w:rFonts w:eastAsiaTheme="minorEastAsia"/>
      <w:color w:val="404040" w:themeColor="text1" w:themeTint="BF"/>
    </w:rPr>
  </w:style>
  <w:style w:type="paragraph" w:customStyle="1" w:styleId="Address">
    <w:name w:val="Address"/>
    <w:basedOn w:val="Normal"/>
    <w:rsid w:val="002506B1"/>
    <w:pPr>
      <w:spacing w:after="0" w:line="300" w:lineRule="auto"/>
    </w:pPr>
    <w:rPr>
      <w:rFonts w:eastAsiaTheme="minorEastAsia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rb@liberty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F9E550-1964-4343-8DC6-87A78E0B87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44</Words>
  <Characters>595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19-02-12T13:37:00Z</cp:lastPrinted>
  <dcterms:created xsi:type="dcterms:W3CDTF">2026-05-08T16:56:00Z</dcterms:created>
  <dcterms:modified xsi:type="dcterms:W3CDTF">2026-05-08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86e46b-7c6e-4263-a29b-7aca997ea3e4</vt:lpwstr>
  </property>
</Properties>
</file>